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42479649" wp14:editId="4F5D4D74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71F3F" w:rsidRDefault="00771F3F">
      <w:pPr>
        <w:jc w:val="center"/>
        <w:rPr>
          <w:rFonts w:ascii="Trebuchet MS" w:hAnsi="Trebuchet MS"/>
          <w:b/>
          <w:caps/>
          <w:u w:val="single"/>
        </w:rPr>
      </w:pPr>
    </w:p>
    <w:p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:rsidR="009006F5" w:rsidRPr="00D20A19" w:rsidRDefault="009006F5">
      <w:pPr>
        <w:jc w:val="center"/>
        <w:rPr>
          <w:rFonts w:ascii="Trebuchet MS" w:hAnsi="Trebuchet MS"/>
          <w:b/>
          <w:caps/>
          <w:u w:val="single"/>
        </w:rPr>
      </w:pPr>
    </w:p>
    <w:p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2A174C" w:rsidRDefault="003F7F0C" w:rsidP="007C1780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>
                  <w:rPr>
                    <w:rStyle w:val="Style2"/>
                  </w:rPr>
                  <w:t xml:space="preserve">Data Science </w:t>
                </w:r>
                <w:proofErr w:type="gramStart"/>
                <w:r>
                  <w:rPr>
                    <w:rStyle w:val="Style2"/>
                  </w:rPr>
                  <w:t>And</w:t>
                </w:r>
                <w:proofErr w:type="gramEnd"/>
                <w:r>
                  <w:rPr>
                    <w:rStyle w:val="Style2"/>
                  </w:rPr>
                  <w:t xml:space="preserve"> </w:t>
                </w:r>
                <w:r w:rsidR="007C1780">
                  <w:rPr>
                    <w:rStyle w:val="Style2"/>
                  </w:rPr>
                  <w:t>Computer Applications</w:t>
                </w:r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2A174C" w:rsidRDefault="00E123F7" w:rsidP="007C1780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color w:val="000000"/>
                  <w:lang w:val="en-IN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15:color w:val="000000"/>
                <w:text/>
              </w:sdtPr>
              <w:sdtEndPr/>
              <w:sdtContent>
                <w:r w:rsidR="00D91658" w:rsidRPr="00D91658">
                  <w:rPr>
                    <w:color w:val="000000"/>
                    <w:lang w:val="en-IN"/>
                  </w:rPr>
                  <w:t>Network Lab</w:t>
                </w:r>
              </w:sdtContent>
            </w:sdt>
            <w:r w:rsidR="00F91718" w:rsidRPr="002A174C">
              <w:rPr>
                <w:rFonts w:asciiTheme="minorHAnsi" w:hAnsiTheme="minorHAnsi"/>
                <w:color w:val="808080" w:themeColor="background1" w:themeShade="80"/>
              </w:rPr>
              <w:t xml:space="preserve"> </w:t>
            </w:r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15:color w:val="000000"/>
                <w:text/>
              </w:sdtPr>
              <w:sdtEndPr/>
              <w:sdtContent>
                <w:r w:rsidR="007C1780">
                  <w:rPr>
                    <w:rFonts w:asciiTheme="minorHAnsi" w:hAnsiTheme="minorHAnsi"/>
                    <w:color w:val="808080" w:themeColor="background1" w:themeShade="80"/>
                  </w:rPr>
                  <w:t xml:space="preserve">MCA </w:t>
                </w:r>
                <w:r w:rsidR="00D91658">
                  <w:rPr>
                    <w:rFonts w:asciiTheme="minorHAnsi" w:hAnsiTheme="minorHAnsi"/>
                    <w:color w:val="808080" w:themeColor="background1" w:themeShade="80"/>
                  </w:rPr>
                  <w:t>5143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2A174C" w:rsidRDefault="00E123F7" w:rsidP="007C1780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D91658">
                  <w:rPr>
                    <w:rStyle w:val="Style2"/>
                  </w:rPr>
                  <w:t>II</w:t>
                </w:r>
                <w:r w:rsidR="007C1780">
                  <w:rPr>
                    <w:rStyle w:val="Style2"/>
                  </w:rPr>
                  <w:t>I</w:t>
                </w:r>
              </w:sdtContent>
            </w:sdt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 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7C1780">
                  <w:rPr>
                    <w:rStyle w:val="Style2"/>
                  </w:rPr>
                  <w:t>M.C.A.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Fonts w:asciiTheme="minorHAnsi" w:hAnsiTheme="minorHAnsi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15:color w:val="000000"/>
            <w:text/>
          </w:sdtPr>
          <w:sdtEndPr/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2A174C" w:rsidRDefault="007C1780" w:rsidP="009006F5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 w:rsidRPr="007C1780">
                  <w:rPr>
                    <w:rFonts w:asciiTheme="minorHAnsi" w:hAnsiTheme="minorHAnsi"/>
                  </w:rPr>
                  <w:t xml:space="preserve">Vinayak </w:t>
                </w:r>
                <w:proofErr w:type="gramStart"/>
                <w:r w:rsidRPr="007C1780">
                  <w:rPr>
                    <w:rFonts w:asciiTheme="minorHAnsi" w:hAnsiTheme="minorHAnsi"/>
                  </w:rPr>
                  <w:t xml:space="preserve">Mantoor </w:t>
                </w:r>
                <w:r w:rsidR="005867AF">
                  <w:rPr>
                    <w:rFonts w:asciiTheme="minorHAnsi" w:hAnsiTheme="minorHAnsi"/>
                  </w:rPr>
                  <w:t>,</w:t>
                </w:r>
                <w:proofErr w:type="gramEnd"/>
                <w:r w:rsidR="005867AF">
                  <w:rPr>
                    <w:rFonts w:asciiTheme="minorHAnsi" w:hAnsiTheme="minorHAnsi"/>
                  </w:rPr>
                  <w:t xml:space="preserve"> Nirmal Kumar Nigam &amp;</w:t>
                </w:r>
                <w:r w:rsidRPr="007C1780">
                  <w:rPr>
                    <w:rFonts w:asciiTheme="minorHAnsi" w:hAnsiTheme="minorHAnsi"/>
                  </w:rPr>
                  <w:t xml:space="preserve"> </w:t>
                </w:r>
                <w:proofErr w:type="spellStart"/>
                <w:r w:rsidRPr="007C1780">
                  <w:rPr>
                    <w:rFonts w:asciiTheme="minorHAnsi" w:hAnsiTheme="minorHAnsi"/>
                  </w:rPr>
                  <w:t>Archana.H</w:t>
                </w:r>
                <w:proofErr w:type="spellEnd"/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290DAF" w:rsidRPr="006A627A" w:rsidTr="00576928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290DAF" w:rsidRPr="006A627A" w:rsidTr="00576928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290DAF" w:rsidRPr="006A627A" w:rsidRDefault="00E123F7" w:rsidP="007C1780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703947559"/>
                      <w:placeholder>
                        <w:docPart w:val="68B35B330EB24E1EB569A8012E85E466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7C1780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290DAF" w:rsidRPr="006A627A" w:rsidRDefault="00E123F7" w:rsidP="007C1780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-1706251530"/>
                      <w:placeholder>
                        <w:docPart w:val="E5C5BA0A9E1947388E87BDA7D5190248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7C1780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290DAF" w:rsidRPr="006A627A" w:rsidRDefault="00E123F7" w:rsidP="007C1780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258374333"/>
                      <w:placeholder>
                        <w:docPart w:val="30479E4F34344D8D89C1E91F30F5AB2B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7C1780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:rsidR="00290DAF" w:rsidRPr="006A627A" w:rsidRDefault="00E123F7" w:rsidP="007C1780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-916790515"/>
                      <w:placeholder>
                        <w:docPart w:val="CE0AED304DB54991AEDBBAADF7407E8A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7C1780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</w:tr>
          </w:tbl>
          <w:p w:rsidR="00F91718" w:rsidRPr="002A174C" w:rsidRDefault="00F91718" w:rsidP="00290DAF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</w:p>
        </w:tc>
      </w:tr>
    </w:tbl>
    <w:p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:rsidR="009006F5" w:rsidRPr="00771F3F" w:rsidRDefault="006F0CEB" w:rsidP="00771F3F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Course Outcomes</w:t>
      </w:r>
      <w:r w:rsidR="009006F5" w:rsidRPr="00771F3F">
        <w:rPr>
          <w:rFonts w:ascii="Trebuchet MS" w:hAnsi="Trebuchet MS" w:cs="Times New Roman"/>
          <w:b/>
          <w:bCs/>
          <w:sz w:val="24"/>
          <w:szCs w:val="24"/>
          <w:u w:val="single"/>
        </w:rPr>
        <w:t xml:space="preserve"> (COs)</w:t>
      </w:r>
    </w:p>
    <w:p w:rsidR="009006F5" w:rsidRPr="00D20A19" w:rsidRDefault="009006F5" w:rsidP="009006F5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9006F5" w:rsidRPr="005E0EC6" w:rsidTr="005A35ED">
        <w:trPr>
          <w:trHeight w:val="720"/>
        </w:trPr>
        <w:tc>
          <w:tcPr>
            <w:tcW w:w="809" w:type="dxa"/>
            <w:vAlign w:val="center"/>
          </w:tcPr>
          <w:p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:rsidR="009006F5" w:rsidRPr="003B4674" w:rsidRDefault="009006F5" w:rsidP="005A35E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9006F5" w:rsidRPr="005E0EC6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alias w:val="Course Outcome"/>
            <w:tag w:val="CO"/>
            <w:id w:val="800963076"/>
            <w:placeholder>
              <w:docPart w:val="058250DF309240119397FEE759143F67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9006F5" w:rsidRDefault="005867AF" w:rsidP="00D55A4B">
                <w:r w:rsidRPr="005867AF">
                  <w:t>Implement Inter-process Communication between Processe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0B722A3B6CE741F3A66189CE8A92F4CE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9006F5" w:rsidRDefault="005867AF" w:rsidP="001D6021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2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0734B0EBBFC43268EFF135F191F3777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9006F5" w:rsidRDefault="00A25F05" w:rsidP="001D6021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36</w:t>
                </w:r>
              </w:p>
            </w:tc>
          </w:sdtContent>
        </w:sdt>
      </w:tr>
      <w:tr w:rsidR="00D55A4B" w:rsidRPr="005E0EC6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alias w:val="Course Outcome"/>
            <w:tag w:val="CO"/>
            <w:id w:val="284080421"/>
            <w:placeholder>
              <w:docPart w:val="9011CFD43A1544C5947CB8841E39F6C4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D55A4B" w:rsidRDefault="005867AF" w:rsidP="00D55A4B">
                <w:r w:rsidRPr="005867AF">
                  <w:t>Implement Socket Programming using C &amp; Unix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0D7C304723C14A7FB2597445A1BCCDC4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D55A4B" w:rsidRDefault="005867AF" w:rsidP="001D6021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9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EB644E547F3D43A0A9EC2B212D11940D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D55A4B" w:rsidRDefault="00A25F05" w:rsidP="001D6021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7</w:t>
                </w:r>
              </w:p>
            </w:tc>
          </w:sdtContent>
        </w:sdt>
      </w:tr>
      <w:tr w:rsidR="00D55A4B" w:rsidRPr="005E0EC6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alias w:val="Course Outcome"/>
            <w:tag w:val="CO"/>
            <w:id w:val="797570971"/>
            <w:placeholder>
              <w:docPart w:val="5196D072C38B481181ABC74A5466B41B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D55A4B" w:rsidRDefault="005867AF" w:rsidP="00897E7E">
                <w:r w:rsidRPr="005867AF">
                  <w:t xml:space="preserve">Construct network with connecting devices- switch, hub &amp; routers </w:t>
                </w:r>
                <w:proofErr w:type="gramStart"/>
                <w:r w:rsidRPr="005867AF">
                  <w:t xml:space="preserve">and </w:t>
                </w:r>
                <w:r>
                  <w:t xml:space="preserve"> understand</w:t>
                </w:r>
                <w:proofErr w:type="gramEnd"/>
                <w:r>
                  <w:t xml:space="preserve"> the working of </w:t>
                </w:r>
                <w:r w:rsidR="00A25F05">
                  <w:t>different topologie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977763069CCD461997FB83F6C2FDA854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D55A4B" w:rsidRDefault="00A25F05" w:rsidP="001D6021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941CD64D16DC4ABBBBF4FEACA2272F06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D55A4B" w:rsidRDefault="00A25F05" w:rsidP="001D6021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8</w:t>
                </w:r>
              </w:p>
            </w:tc>
          </w:sdtContent>
        </w:sdt>
      </w:tr>
      <w:tr w:rsidR="00D55A4B" w:rsidRPr="005E0EC6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alias w:val="Course Outcome"/>
            <w:tag w:val="CO"/>
            <w:id w:val="-1166783932"/>
            <w:placeholder>
              <w:docPart w:val="1706BB36FA8B4FB38206A01E1938A692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D55A4B" w:rsidRDefault="00A25F05" w:rsidP="00D55A4B">
                <w:r w:rsidRPr="00A25F05">
                  <w:t>Construct networks</w:t>
                </w:r>
                <w:r>
                  <w:t xml:space="preserve"> using RIP</w:t>
                </w:r>
                <w:r w:rsidRPr="00A25F05">
                  <w:t xml:space="preserve"> and simulate application protocols- DHCP, HTTP &amp; FTP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6B8789A2DC004610B2AAED1BAF04A51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D55A4B" w:rsidRDefault="00A25F05" w:rsidP="001D6021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8BC0ED4E18A48A7AE0E8F90934EB5B2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D55A4B" w:rsidRDefault="00A25F05" w:rsidP="001D6021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8</w:t>
                </w:r>
              </w:p>
            </w:tc>
          </w:sdtContent>
        </w:sdt>
      </w:tr>
      <w:tr w:rsidR="00D55A4B" w:rsidRPr="005E0EC6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alias w:val="Course Outcome"/>
            <w:tag w:val="CO"/>
            <w:id w:val="-82842347"/>
            <w:placeholder>
              <w:docPart w:val="C2831539374C433D8315C43DD9C44E74"/>
            </w:placeholder>
            <w:showingPlcHdr/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D55A4B" w:rsidRDefault="00A25F05" w:rsidP="00D55A4B">
                <w:r w:rsidRPr="00B86BA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6EA1E0430AFC4412941AE22C2D4DB1E7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D55A4B" w:rsidRDefault="00A25F05" w:rsidP="001D6021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8D6C95338E234AB7851D4A81ABE60BF6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D55A4B" w:rsidRDefault="00A25F05" w:rsidP="001D6021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cstheme="minorHAnsi"/>
                  </w:rPr>
                  <w:t>Marks</w:t>
                </w:r>
              </w:p>
            </w:tc>
          </w:sdtContent>
        </w:sdt>
      </w:tr>
      <w:tr w:rsidR="009006F5" w:rsidRPr="005E0EC6" w:rsidTr="005A35E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497F0902935A4D01880AE92A05A5B6E9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:rsidR="009006F5" w:rsidRPr="005E0EC6" w:rsidRDefault="009006F5" w:rsidP="005A35ED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BABDBBC7C49A46BBABDB074435708624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9006F5" w:rsidRPr="00C75201" w:rsidRDefault="009006F5" w:rsidP="005A35E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130203BEE4D84613902A4AAB6C81E38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9006F5" w:rsidRPr="00EF5DFE" w:rsidRDefault="001D6021" w:rsidP="001D6021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33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BFCBCF0F15464630A8F457E747837992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9006F5" w:rsidRPr="00EF5DFE" w:rsidRDefault="001D6021" w:rsidP="001D6021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00</w:t>
                </w:r>
              </w:p>
            </w:tc>
          </w:sdtContent>
        </w:sdt>
      </w:tr>
    </w:tbl>
    <w:p w:rsidR="009006F5" w:rsidRDefault="009006F5" w:rsidP="009006F5">
      <w:pPr>
        <w:rPr>
          <w:rFonts w:ascii="Trebuchet MS" w:hAnsi="Trebuchet MS" w:cs="Arial"/>
          <w:b/>
          <w:caps/>
        </w:rPr>
      </w:pPr>
    </w:p>
    <w:p w:rsidR="009006F5" w:rsidRDefault="009006F5" w:rsidP="009006F5">
      <w:pPr>
        <w:rPr>
          <w:rFonts w:ascii="Trebuchet MS" w:hAnsi="Trebuchet MS" w:cs="Arial"/>
          <w:b/>
          <w:caps/>
        </w:rPr>
      </w:pPr>
    </w:p>
    <w:p w:rsidR="009006F5" w:rsidRDefault="009006F5" w:rsidP="009006F5">
      <w:pPr>
        <w:rPr>
          <w:rFonts w:ascii="Trebuchet MS" w:hAnsi="Trebuchet MS" w:cs="Arial"/>
          <w:b/>
          <w:caps/>
        </w:rPr>
      </w:pPr>
    </w:p>
    <w:p w:rsidR="00771F3F" w:rsidRDefault="006F0CEB" w:rsidP="00771F3F">
      <w:pPr>
        <w:jc w:val="center"/>
        <w:rPr>
          <w:rFonts w:ascii="Trebuchet MS" w:hAnsi="Trebuchet MS" w:cs="Arial"/>
          <w:b/>
          <w:caps/>
          <w:u w:val="single"/>
        </w:rPr>
      </w:pPr>
      <w:r>
        <w:rPr>
          <w:rFonts w:ascii="Trebuchet MS" w:hAnsi="Trebuchet MS"/>
          <w:b/>
          <w:bCs/>
          <w:u w:val="single"/>
        </w:rPr>
        <w:lastRenderedPageBreak/>
        <w:t>Assessment Plan</w:t>
      </w:r>
    </w:p>
    <w:p w:rsidR="00771F3F" w:rsidRPr="00771F3F" w:rsidRDefault="00771F3F" w:rsidP="00771F3F">
      <w:pPr>
        <w:jc w:val="center"/>
        <w:rPr>
          <w:rFonts w:ascii="Trebuchet MS" w:hAnsi="Trebuchet MS" w:cs="Arial"/>
          <w:b/>
          <w:caps/>
          <w:sz w:val="6"/>
          <w:u w:val="single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397"/>
        <w:gridCol w:w="6237"/>
      </w:tblGrid>
      <w:tr w:rsidR="002B35BC" w:rsidTr="005A35ED">
        <w:trPr>
          <w:trHeight w:val="397"/>
        </w:trPr>
        <w:tc>
          <w:tcPr>
            <w:tcW w:w="3397" w:type="dxa"/>
            <w:vAlign w:val="center"/>
          </w:tcPr>
          <w:p w:rsidR="002B35BC" w:rsidRPr="00B61304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 xml:space="preserve">Continuous Evaluation </w:t>
            </w:r>
            <w:r w:rsidRPr="00B61304">
              <w:rPr>
                <w:rFonts w:ascii="Trebuchet MS" w:hAnsi="Trebuchet MS" w:cs="Arial"/>
                <w:b/>
              </w:rPr>
              <w:t xml:space="preserve"> </w:t>
            </w:r>
          </w:p>
        </w:tc>
        <w:tc>
          <w:tcPr>
            <w:tcW w:w="6237" w:type="dxa"/>
            <w:vAlign w:val="center"/>
          </w:tcPr>
          <w:p w:rsidR="002B35BC" w:rsidRPr="002A174C" w:rsidRDefault="00E123F7" w:rsidP="005A35ED">
            <w:pPr>
              <w:rPr>
                <w:rFonts w:asciiTheme="minorHAnsi" w:hAnsiTheme="minorHAnsi" w:cs="Arial"/>
                <w:b/>
                <w:caps/>
              </w:rPr>
            </w:pPr>
            <w:sdt>
              <w:sdtPr>
                <w:rPr>
                  <w:rFonts w:cs="Arial"/>
                  <w:b/>
                  <w:caps/>
                </w:rPr>
                <w:alias w:val="weightage"/>
                <w:tag w:val="wt"/>
                <w:id w:val="-1899434399"/>
                <w:placeholder>
                  <w:docPart w:val="F0211F451E704905BBB5F98888A35523"/>
                </w:placeholder>
                <w15:color w:val="000000"/>
                <w:text/>
              </w:sdtPr>
              <w:sdtEndPr/>
              <w:sdtContent>
                <w:r w:rsidR="00EF777F" w:rsidRPr="00EF777F">
                  <w:rPr>
                    <w:rFonts w:cs="Arial"/>
                    <w:b/>
                    <w:caps/>
                  </w:rPr>
                  <w:t xml:space="preserve"> INTERNAL </w:t>
                </w:r>
                <w:proofErr w:type="gramStart"/>
                <w:r w:rsidR="00EF777F" w:rsidRPr="00EF777F">
                  <w:rPr>
                    <w:rFonts w:cs="Arial"/>
                    <w:b/>
                    <w:caps/>
                  </w:rPr>
                  <w:t>EVALUATIONS :</w:t>
                </w:r>
                <w:proofErr w:type="gramEnd"/>
                <w:r w:rsidR="00EF777F" w:rsidRPr="00EF777F">
                  <w:rPr>
                    <w:rFonts w:cs="Arial"/>
                    <w:b/>
                    <w:caps/>
                  </w:rPr>
                  <w:t xml:space="preserve"> 60 MARKS  </w:t>
                </w:r>
                <w:r w:rsidR="00EF777F">
                  <w:rPr>
                    <w:rFonts w:cs="Arial"/>
                    <w:b/>
                    <w:caps/>
                  </w:rPr>
                  <w:t>(60%)</w:t>
                </w:r>
                <w:r w:rsidR="00EF777F" w:rsidRPr="00EF777F">
                  <w:rPr>
                    <w:rFonts w:cs="Arial"/>
                    <w:b/>
                    <w:caps/>
                  </w:rPr>
                  <w:t xml:space="preserve">  </w:t>
                </w:r>
              </w:sdtContent>
            </w:sdt>
          </w:p>
        </w:tc>
      </w:tr>
      <w:tr w:rsidR="002B35BC" w:rsidTr="005A35ED">
        <w:trPr>
          <w:trHeight w:val="663"/>
        </w:trPr>
        <w:tc>
          <w:tcPr>
            <w:tcW w:w="9634" w:type="dxa"/>
            <w:gridSpan w:val="2"/>
            <w:vAlign w:val="center"/>
          </w:tcPr>
          <w:sdt>
            <w:sdtPr>
              <w:rPr>
                <w:rFonts w:asciiTheme="minorHAnsi" w:hAnsiTheme="minorHAnsi"/>
              </w:rPr>
              <w:alias w:val="IWT"/>
              <w:tag w:val="wt"/>
              <w:id w:val="-369454004"/>
              <w:placeholder>
                <w:docPart w:val="432453218D9C41059D031870C2FD9D6F"/>
              </w:placeholder>
              <w15:color w:val="000000"/>
              <w:text w:multiLine="1"/>
            </w:sdtPr>
            <w:sdtEndPr/>
            <w:sdtContent>
              <w:p w:rsidR="002B35BC" w:rsidRPr="00D55A4B" w:rsidRDefault="00EF777F" w:rsidP="00EF777F">
                <w:pPr>
                  <w:rPr>
                    <w:rStyle w:val="Style2"/>
                  </w:rPr>
                </w:pPr>
                <w:r w:rsidRPr="00EF777F">
                  <w:rPr>
                    <w:rFonts w:asciiTheme="minorHAnsi" w:hAnsiTheme="minorHAnsi"/>
                  </w:rPr>
                  <w:t xml:space="preserve">CO1 &amp; CO2 </w:t>
                </w:r>
                <w:r w:rsidR="00361E52">
                  <w:rPr>
                    <w:rFonts w:asciiTheme="minorHAnsi" w:hAnsiTheme="minorHAnsi"/>
                  </w:rPr>
                  <w:t>20</w:t>
                </w:r>
                <w:r w:rsidRPr="00EF777F">
                  <w:rPr>
                    <w:rFonts w:asciiTheme="minorHAnsi" w:hAnsiTheme="minorHAnsi"/>
                  </w:rPr>
                  <w:t xml:space="preserve"> marks </w:t>
                </w:r>
                <w:r w:rsidR="003D01C3">
                  <w:rPr>
                    <w:rFonts w:asciiTheme="minorHAnsi" w:hAnsiTheme="minorHAnsi"/>
                  </w:rPr>
                  <w:t xml:space="preserve">      </w:t>
                </w:r>
                <w:r w:rsidRPr="00EF777F">
                  <w:rPr>
                    <w:rFonts w:asciiTheme="minorHAnsi" w:hAnsiTheme="minorHAnsi"/>
                  </w:rPr>
                  <w:t>–</w:t>
                </w:r>
                <w:r w:rsidR="003D01C3">
                  <w:rPr>
                    <w:rFonts w:asciiTheme="minorHAnsi" w:hAnsiTheme="minorHAnsi"/>
                  </w:rPr>
                  <w:t xml:space="preserve"> </w:t>
                </w:r>
                <w:proofErr w:type="spellStart"/>
                <w:r w:rsidR="003D01C3">
                  <w:rPr>
                    <w:rFonts w:asciiTheme="minorHAnsi" w:hAnsiTheme="minorHAnsi"/>
                  </w:rPr>
                  <w:t>MidTerm</w:t>
                </w:r>
                <w:proofErr w:type="spellEnd"/>
                <w:r w:rsidR="003D01C3">
                  <w:rPr>
                    <w:rFonts w:asciiTheme="minorHAnsi" w:hAnsiTheme="minorHAnsi"/>
                  </w:rPr>
                  <w:t xml:space="preserve"> Evaluation</w:t>
                </w:r>
                <w:r>
                  <w:rPr>
                    <w:rFonts w:asciiTheme="minorHAnsi" w:hAnsiTheme="minorHAnsi"/>
                  </w:rPr>
                  <w:br/>
                </w:r>
                <w:r w:rsidR="003D01C3">
                  <w:rPr>
                    <w:rFonts w:asciiTheme="minorHAnsi" w:hAnsiTheme="minorHAnsi"/>
                  </w:rPr>
                  <w:t>2 Evaluations each of</w:t>
                </w:r>
                <w:r w:rsidRPr="00EF777F">
                  <w:rPr>
                    <w:rFonts w:asciiTheme="minorHAnsi" w:hAnsiTheme="minorHAnsi"/>
                  </w:rPr>
                  <w:t xml:space="preserve"> </w:t>
                </w:r>
                <w:r w:rsidR="00361E52">
                  <w:rPr>
                    <w:rFonts w:asciiTheme="minorHAnsi" w:hAnsiTheme="minorHAnsi"/>
                  </w:rPr>
                  <w:t>20</w:t>
                </w:r>
                <w:r w:rsidRPr="00EF777F">
                  <w:rPr>
                    <w:rFonts w:asciiTheme="minorHAnsi" w:hAnsiTheme="minorHAnsi"/>
                  </w:rPr>
                  <w:t xml:space="preserve"> marks – </w:t>
                </w:r>
                <w:r w:rsidR="003D01C3">
                  <w:rPr>
                    <w:rFonts w:asciiTheme="minorHAnsi" w:hAnsiTheme="minorHAnsi"/>
                  </w:rPr>
                  <w:t>O</w:t>
                </w:r>
                <w:r w:rsidRPr="00EF777F">
                  <w:rPr>
                    <w:rFonts w:asciiTheme="minorHAnsi" w:hAnsiTheme="minorHAnsi"/>
                  </w:rPr>
                  <w:t>bservation book(</w:t>
                </w:r>
                <w:proofErr w:type="gramStart"/>
                <w:r w:rsidR="003D01C3">
                  <w:rPr>
                    <w:rFonts w:asciiTheme="minorHAnsi" w:hAnsiTheme="minorHAnsi"/>
                  </w:rPr>
                  <w:t>6</w:t>
                </w:r>
                <w:r w:rsidRPr="00EF777F">
                  <w:rPr>
                    <w:rFonts w:asciiTheme="minorHAnsi" w:hAnsiTheme="minorHAnsi"/>
                  </w:rPr>
                  <w:t>)+</w:t>
                </w:r>
                <w:proofErr w:type="gramEnd"/>
                <w:r w:rsidRPr="00EF777F">
                  <w:rPr>
                    <w:rFonts w:asciiTheme="minorHAnsi" w:hAnsiTheme="minorHAnsi"/>
                  </w:rPr>
                  <w:t>Execution(</w:t>
                </w:r>
                <w:r w:rsidR="003D01C3">
                  <w:rPr>
                    <w:rFonts w:asciiTheme="minorHAnsi" w:hAnsiTheme="minorHAnsi"/>
                  </w:rPr>
                  <w:t>7</w:t>
                </w:r>
                <w:r w:rsidRPr="00EF777F">
                  <w:rPr>
                    <w:rFonts w:asciiTheme="minorHAnsi" w:hAnsiTheme="minorHAnsi"/>
                  </w:rPr>
                  <w:t>)+</w:t>
                </w:r>
                <w:r w:rsidR="003D01C3">
                  <w:rPr>
                    <w:rFonts w:asciiTheme="minorHAnsi" w:hAnsiTheme="minorHAnsi"/>
                  </w:rPr>
                  <w:t>Quiz(7)</w:t>
                </w:r>
                <w:r>
                  <w:rPr>
                    <w:rFonts w:asciiTheme="minorHAnsi" w:hAnsiTheme="minorHAnsi"/>
                  </w:rPr>
                  <w:br/>
                </w:r>
              </w:p>
            </w:sdtContent>
          </w:sdt>
          <w:p w:rsidR="002B35BC" w:rsidRPr="00D55A4B" w:rsidRDefault="002B35BC" w:rsidP="005A35ED">
            <w:pPr>
              <w:rPr>
                <w:rStyle w:val="Style2"/>
              </w:rPr>
            </w:pPr>
          </w:p>
        </w:tc>
      </w:tr>
      <w:tr w:rsidR="002B35BC" w:rsidTr="005A35ED">
        <w:trPr>
          <w:trHeight w:val="397"/>
        </w:trPr>
        <w:tc>
          <w:tcPr>
            <w:tcW w:w="3397" w:type="dxa"/>
            <w:vAlign w:val="center"/>
          </w:tcPr>
          <w:p w:rsidR="002B35BC" w:rsidRPr="002A174C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  <w:sz w:val="24"/>
                <w:szCs w:val="24"/>
              </w:rPr>
            </w:pPr>
            <w:r w:rsidRPr="00B642A8">
              <w:rPr>
                <w:rFonts w:ascii="Trebuchet MS" w:hAnsi="Trebuchet MS" w:cs="Arial"/>
                <w:b/>
                <w:szCs w:val="24"/>
              </w:rPr>
              <w:t xml:space="preserve">Lab Examination </w:t>
            </w:r>
          </w:p>
        </w:tc>
        <w:tc>
          <w:tcPr>
            <w:tcW w:w="6237" w:type="dxa"/>
            <w:vAlign w:val="center"/>
          </w:tcPr>
          <w:p w:rsidR="002B35BC" w:rsidRPr="00B61304" w:rsidRDefault="00E123F7" w:rsidP="00EF777F">
            <w:pPr>
              <w:rPr>
                <w:rFonts w:ascii="Trebuchet MS" w:hAnsi="Trebuchet MS" w:cs="Arial"/>
                <w:b/>
                <w:caps/>
                <w:sz w:val="22"/>
                <w:szCs w:val="22"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941917829"/>
                <w:placeholder>
                  <w:docPart w:val="3D25844BF9454B289AFA66E7EC593543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  <w:sz w:val="22"/>
                  <w:szCs w:val="22"/>
                </w:rPr>
              </w:sdtEndPr>
              <w:sdtContent>
                <w:r w:rsidR="00EF777F">
                  <w:rPr>
                    <w:rStyle w:val="Style2"/>
                  </w:rPr>
                  <w:t>FINAL EXAMINATION:40%</w:t>
                </w:r>
              </w:sdtContent>
            </w:sdt>
          </w:p>
        </w:tc>
      </w:tr>
      <w:tr w:rsidR="002B35BC" w:rsidTr="005A35ED">
        <w:trPr>
          <w:trHeight w:val="707"/>
        </w:trPr>
        <w:tc>
          <w:tcPr>
            <w:tcW w:w="9634" w:type="dxa"/>
            <w:gridSpan w:val="2"/>
            <w:vAlign w:val="center"/>
          </w:tcPr>
          <w:sdt>
            <w:sdtPr>
              <w:rPr>
                <w:rFonts w:asciiTheme="minorHAnsi" w:hAnsiTheme="minorHAnsi"/>
              </w:rPr>
              <w:alias w:val="EWT"/>
              <w:tag w:val="EWT"/>
              <w:id w:val="-1815099906"/>
              <w:placeholder>
                <w:docPart w:val="786B524644B84539A7AA336FB895E0A6"/>
              </w:placeholder>
              <w15:color w:val="000000"/>
              <w:text/>
            </w:sdtPr>
            <w:sdtEndPr/>
            <w:sdtContent>
              <w:p w:rsidR="002B35BC" w:rsidRPr="002A174C" w:rsidRDefault="00125C94" w:rsidP="00302E66">
                <w:pPr>
                  <w:numPr>
                    <w:ilvl w:val="0"/>
                    <w:numId w:val="21"/>
                  </w:numPr>
                  <w:spacing w:line="360" w:lineRule="auto"/>
                  <w:ind w:left="447" w:hanging="283"/>
                  <w:rPr>
                    <w:rFonts w:ascii="Trebuchet MS" w:hAnsi="Trebuchet MS" w:cs="Arial"/>
                    <w:caps/>
                  </w:rPr>
                </w:pPr>
                <w:r w:rsidRPr="00125C94">
                  <w:rPr>
                    <w:rFonts w:asciiTheme="minorHAnsi" w:hAnsiTheme="minorHAnsi"/>
                  </w:rPr>
                  <w:t>Examination of 3 hours duration that includes questions based on:                                                                                 CO1-CO4                                                         Max.Marks:40</w:t>
                </w:r>
              </w:p>
            </w:sdtContent>
          </w:sdt>
        </w:tc>
      </w:tr>
    </w:tbl>
    <w:p w:rsidR="00056F54" w:rsidRPr="00771F3F" w:rsidRDefault="006F0CEB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Lesson Plan</w:t>
      </w:r>
    </w:p>
    <w:p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:rsidTr="00F91718">
        <w:trPr>
          <w:trHeight w:val="475"/>
        </w:trPr>
        <w:tc>
          <w:tcPr>
            <w:tcW w:w="870" w:type="dxa"/>
            <w:vAlign w:val="center"/>
          </w:tcPr>
          <w:p w:rsidR="00F91718" w:rsidRPr="00D20A19" w:rsidRDefault="00F91718" w:rsidP="009006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</w:t>
            </w:r>
            <w:r w:rsidR="009006F5">
              <w:rPr>
                <w:rFonts w:ascii="Trebuchet MS" w:hAnsi="Trebuchet MS"/>
                <w:b/>
                <w:sz w:val="20"/>
                <w:szCs w:val="20"/>
              </w:rPr>
              <w:t>1</w:t>
            </w:r>
          </w:p>
        </w:tc>
        <w:sdt>
          <w:sdtPr>
            <w:rPr>
              <w:rFonts w:ascii="Calibri" w:hAnsi="Calibri"/>
            </w:rPr>
            <w:alias w:val="Course Plan Content"/>
            <w:tag w:val="CPC"/>
            <w:id w:val="-1229520380"/>
            <w:placeholder>
              <w:docPart w:val="FEB739181D994AC289E514E89085100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F91718" w:rsidRDefault="007B34C7" w:rsidP="00897E7E">
                <w:r w:rsidRPr="00F23C20">
                  <w:rPr>
                    <w:rFonts w:ascii="Calibri" w:hAnsi="Calibri"/>
                  </w:rPr>
                  <w:t xml:space="preserve">Review of Linux system </w:t>
                </w:r>
                <w:proofErr w:type="spellStart"/>
                <w:proofErr w:type="gramStart"/>
                <w:r w:rsidRPr="00F23C20">
                  <w:rPr>
                    <w:rFonts w:ascii="Calibri" w:hAnsi="Calibri"/>
                  </w:rPr>
                  <w:t>calls:open</w:t>
                </w:r>
                <w:proofErr w:type="spellEnd"/>
                <w:proofErr w:type="gramEnd"/>
                <w:r w:rsidRPr="00F23C20">
                  <w:rPr>
                    <w:rFonts w:ascii="Calibri" w:hAnsi="Calibri"/>
                  </w:rPr>
                  <w:t xml:space="preserve">(), close(), read(), write(), </w:t>
                </w:r>
                <w:proofErr w:type="spellStart"/>
                <w:r w:rsidRPr="00F23C20">
                  <w:rPr>
                    <w:rFonts w:ascii="Calibri" w:hAnsi="Calibri"/>
                  </w:rPr>
                  <w:t>creat</w:t>
                </w:r>
                <w:proofErr w:type="spellEnd"/>
                <w:r w:rsidRPr="00F23C20">
                  <w:rPr>
                    <w:rFonts w:ascii="Calibri" w:hAnsi="Calibri"/>
                  </w:rPr>
                  <w:t>(), fork(), wait()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vAlign w:val="center"/>
              </w:tcPr>
              <w:p w:rsidR="00F91718" w:rsidRDefault="00081AC0" w:rsidP="00081AC0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2</w:t>
            </w:r>
          </w:p>
        </w:tc>
        <w:sdt>
          <w:sdtPr>
            <w:rPr>
              <w:rFonts w:ascii="Calibri" w:hAnsi="Calibri"/>
            </w:rPr>
            <w:alias w:val="Course Plan Content"/>
            <w:tag w:val="CPC"/>
            <w:id w:val="281088771"/>
            <w:placeholder>
              <w:docPart w:val="165C0FD094E14B9B8710032F8B0A85FB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7B34C7" w:rsidP="00D55A4B">
                <w:proofErr w:type="spellStart"/>
                <w:r w:rsidRPr="00DE56ED">
                  <w:rPr>
                    <w:rFonts w:ascii="Calibri" w:hAnsi="Calibri"/>
                  </w:rPr>
                  <w:t>Interprocess</w:t>
                </w:r>
                <w:proofErr w:type="spellEnd"/>
                <w:r w:rsidRPr="00DE56ED">
                  <w:rPr>
                    <w:rFonts w:ascii="Calibri" w:hAnsi="Calibri"/>
                  </w:rPr>
                  <w:t xml:space="preserve"> </w:t>
                </w:r>
                <w:proofErr w:type="spellStart"/>
                <w:r w:rsidRPr="00DE56ED">
                  <w:rPr>
                    <w:rFonts w:ascii="Calibri" w:hAnsi="Calibri"/>
                  </w:rPr>
                  <w:t>Commmunication</w:t>
                </w:r>
                <w:proofErr w:type="spellEnd"/>
                <w:r w:rsidRPr="00DE56ED">
                  <w:rPr>
                    <w:rFonts w:ascii="Calibri" w:hAnsi="Calibri"/>
                  </w:rPr>
                  <w:t xml:space="preserve"> using Pipes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332403257"/>
            <w:placeholder>
              <w:docPart w:val="90EEA85768D740D9B214D3A345A219E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D55A4B" w:rsidRDefault="00081AC0" w:rsidP="00081AC0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3</w:t>
            </w:r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910200570"/>
            <w:placeholder>
              <w:docPart w:val="1DB609069E424DC9A0D4C74757A3FF60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7B34C7" w:rsidP="00D55A4B">
                <w:proofErr w:type="spellStart"/>
                <w:r w:rsidRPr="007B34C7">
                  <w:rPr>
                    <w:rFonts w:asciiTheme="minorHAnsi" w:hAnsiTheme="minorHAnsi" w:cs="Calibri"/>
                  </w:rPr>
                  <w:t>Interprocess</w:t>
                </w:r>
                <w:proofErr w:type="spellEnd"/>
                <w:r w:rsidRPr="007B34C7">
                  <w:rPr>
                    <w:rFonts w:asciiTheme="minorHAnsi" w:hAnsiTheme="minorHAnsi" w:cs="Calibri"/>
                  </w:rPr>
                  <w:t xml:space="preserve"> </w:t>
                </w:r>
                <w:proofErr w:type="spellStart"/>
                <w:proofErr w:type="gramStart"/>
                <w:r w:rsidRPr="007B34C7">
                  <w:rPr>
                    <w:rFonts w:asciiTheme="minorHAnsi" w:hAnsiTheme="minorHAnsi" w:cs="Calibri"/>
                  </w:rPr>
                  <w:t>Commmunication</w:t>
                </w:r>
                <w:proofErr w:type="spellEnd"/>
                <w:r w:rsidRPr="007B34C7">
                  <w:rPr>
                    <w:rFonts w:asciiTheme="minorHAnsi" w:hAnsiTheme="minorHAnsi" w:cs="Calibri"/>
                  </w:rPr>
                  <w:t xml:space="preserve">  FIFOs</w:t>
                </w:r>
                <w:proofErr w:type="gramEnd"/>
                <w:r w:rsidRPr="007B34C7">
                  <w:rPr>
                    <w:rFonts w:asciiTheme="minorHAnsi" w:hAnsiTheme="minorHAnsi" w:cs="Calibri"/>
                  </w:rPr>
                  <w:t xml:space="preserve"> 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34378466"/>
            <w:placeholder>
              <w:docPart w:val="1A881C0A5D5D4DF58AD1B71A46D3DA22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D55A4B" w:rsidRDefault="00081AC0" w:rsidP="00081AC0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0520C9">
                  <w:rPr>
                    <w:rStyle w:val="Style2"/>
                  </w:rPr>
                  <w:t>1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4</w:t>
            </w:r>
          </w:p>
        </w:tc>
        <w:sdt>
          <w:sdtPr>
            <w:rPr>
              <w:rFonts w:ascii="Calibri" w:hAnsi="Calibri"/>
            </w:rPr>
            <w:alias w:val="Course Plan Content"/>
            <w:tag w:val="CPC"/>
            <w:id w:val="359247683"/>
            <w:placeholder>
              <w:docPart w:val="8554F48A2F7D49AB89D5D13BEA7E88E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7B34C7" w:rsidP="00D55A4B">
                <w:proofErr w:type="spellStart"/>
                <w:r w:rsidRPr="007B34C7">
                  <w:rPr>
                    <w:rFonts w:ascii="Calibri" w:hAnsi="Calibri"/>
                  </w:rPr>
                  <w:t>Interprocess</w:t>
                </w:r>
                <w:proofErr w:type="spellEnd"/>
                <w:r w:rsidRPr="007B34C7">
                  <w:rPr>
                    <w:rFonts w:ascii="Calibri" w:hAnsi="Calibri"/>
                  </w:rPr>
                  <w:t xml:space="preserve"> Communication using Message Queu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92526140"/>
            <w:placeholder>
              <w:docPart w:val="DADDEF7539B6400BAD27C78C6634C0A4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D55A4B" w:rsidRDefault="00081AC0" w:rsidP="00081AC0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0B6E05">
                  <w:rPr>
                    <w:rStyle w:val="Style2"/>
                  </w:rPr>
                  <w:t>1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5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242938212"/>
            <w:placeholder>
              <w:docPart w:val="C8FF4ED2FCB945FB93C9F92D517FF834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3E1F9D" w:rsidP="00D55A4B">
                <w:r w:rsidRPr="003E1F9D">
                  <w:rPr>
                    <w:rFonts w:asciiTheme="minorHAnsi" w:hAnsiTheme="minorHAnsi"/>
                  </w:rPr>
                  <w:t xml:space="preserve">Socket Programming </w:t>
                </w:r>
                <w:proofErr w:type="gramStart"/>
                <w:r w:rsidRPr="003E1F9D">
                  <w:rPr>
                    <w:rFonts w:asciiTheme="minorHAnsi" w:hAnsiTheme="minorHAnsi"/>
                  </w:rPr>
                  <w:t>-  Simple</w:t>
                </w:r>
                <w:proofErr w:type="gramEnd"/>
                <w:r w:rsidRPr="003E1F9D">
                  <w:rPr>
                    <w:rFonts w:asciiTheme="minorHAnsi" w:hAnsiTheme="minorHAnsi"/>
                  </w:rPr>
                  <w:t xml:space="preserve"> TCP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943574904"/>
            <w:placeholder>
              <w:docPart w:val="896556D5654C4FFF8F8D1A8EB5BDD28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D55A4B" w:rsidRDefault="00081AC0" w:rsidP="00081AC0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0B6E05">
                  <w:rPr>
                    <w:rStyle w:val="Style2"/>
                  </w:rPr>
                  <w:t>2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6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177316584"/>
            <w:placeholder>
              <w:docPart w:val="6FF5C67B27F8413DBA77AC52B57A2D2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3E1F9D" w:rsidP="00D55A4B">
                <w:r w:rsidRPr="003E1F9D">
                  <w:rPr>
                    <w:rFonts w:asciiTheme="minorHAnsi" w:hAnsiTheme="minorHAnsi"/>
                  </w:rPr>
                  <w:t xml:space="preserve">Socket Programming </w:t>
                </w:r>
                <w:proofErr w:type="gramStart"/>
                <w:r w:rsidRPr="003E1F9D">
                  <w:rPr>
                    <w:rFonts w:asciiTheme="minorHAnsi" w:hAnsiTheme="minorHAnsi"/>
                  </w:rPr>
                  <w:t>-  Simple</w:t>
                </w:r>
                <w:proofErr w:type="gramEnd"/>
                <w:r w:rsidRPr="003E1F9D">
                  <w:rPr>
                    <w:rFonts w:asciiTheme="minorHAnsi" w:hAnsiTheme="minorHAnsi"/>
                  </w:rPr>
                  <w:t xml:space="preserve"> UDP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34407247"/>
            <w:placeholder>
              <w:docPart w:val="45CCC6C6C984421097AED58CEBB1844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D55A4B" w:rsidRDefault="00081AC0" w:rsidP="00081AC0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0B6E05">
                  <w:rPr>
                    <w:rStyle w:val="Style2"/>
                  </w:rPr>
                  <w:t>2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7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845212806"/>
            <w:placeholder>
              <w:docPart w:val="3638209378E249118C793F380E9EF2C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3E1F9D" w:rsidP="00D55A4B">
                <w:r w:rsidRPr="003E1F9D">
                  <w:rPr>
                    <w:rFonts w:asciiTheme="minorHAnsi" w:hAnsiTheme="minorHAnsi"/>
                  </w:rPr>
                  <w:t>Socket Programming – multi client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653870311"/>
            <w:placeholder>
              <w:docPart w:val="6EBA93A7BC09428F878B851B515C048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D55A4B" w:rsidRDefault="00081AC0" w:rsidP="00081AC0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0B6E05">
                  <w:rPr>
                    <w:rStyle w:val="Style2"/>
                  </w:rPr>
                  <w:t>2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8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95707489"/>
            <w:placeholder>
              <w:docPart w:val="FC2529673E924C11AD21B7294E2C2C7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60422E" w:rsidP="00D55A4B">
                <w:r w:rsidRPr="0025212B">
                  <w:rPr>
                    <w:rFonts w:asciiTheme="minorHAnsi" w:hAnsiTheme="minorHAnsi"/>
                  </w:rPr>
                  <w:t xml:space="preserve">Construct a </w:t>
                </w:r>
                <w:proofErr w:type="gramStart"/>
                <w:r w:rsidRPr="0025212B">
                  <w:rPr>
                    <w:rFonts w:asciiTheme="minorHAnsi" w:hAnsiTheme="minorHAnsi"/>
                  </w:rPr>
                  <w:t>3 or more node</w:t>
                </w:r>
                <w:proofErr w:type="gramEnd"/>
                <w:r w:rsidRPr="0025212B">
                  <w:rPr>
                    <w:rFonts w:asciiTheme="minorHAnsi" w:hAnsiTheme="minorHAnsi"/>
                  </w:rPr>
                  <w:t xml:space="preserve"> </w:t>
                </w:r>
                <w:r w:rsidR="00A64A9B">
                  <w:rPr>
                    <w:rFonts w:asciiTheme="minorHAnsi" w:hAnsiTheme="minorHAnsi"/>
                  </w:rPr>
                  <w:t>network</w:t>
                </w:r>
                <w:r w:rsidRPr="0025212B">
                  <w:rPr>
                    <w:rFonts w:asciiTheme="minorHAnsi" w:hAnsiTheme="minorHAnsi"/>
                  </w:rPr>
                  <w:t xml:space="preserve"> by connecting a hub and switch and realize the working of hub &amp; switch</w:t>
                </w:r>
                <w:r w:rsidR="00F55A34">
                  <w:rPr>
                    <w:rFonts w:asciiTheme="minorHAnsi" w:hAnsiTheme="minorHAnsi"/>
                  </w:rPr>
                  <w:t xml:space="preserve"> (using Simulation Tool)</w:t>
                </w:r>
                <w:r w:rsidRPr="0025212B">
                  <w:rPr>
                    <w:rFonts w:asciiTheme="minorHAnsi" w:hAnsiTheme="minorHAnsi"/>
                  </w:rPr>
                  <w:t>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064364412"/>
            <w:placeholder>
              <w:docPart w:val="407514A8FE5F4DADA8FC37F1DDF18B4B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D55A4B" w:rsidRDefault="00081AC0" w:rsidP="00081AC0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0B6E05">
                  <w:rPr>
                    <w:rStyle w:val="Style2"/>
                  </w:rPr>
                  <w:t>3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9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358654858"/>
            <w:placeholder>
              <w:docPart w:val="BA68332D98C547FAA67BFF1A7D07F3C0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F55A34" w:rsidP="00236334">
                <w:r>
                  <w:rPr>
                    <w:rFonts w:asciiTheme="minorHAnsi" w:hAnsiTheme="minorHAnsi"/>
                  </w:rPr>
                  <w:t>I</w:t>
                </w:r>
                <w:r w:rsidRPr="00236334">
                  <w:rPr>
                    <w:rFonts w:asciiTheme="minorHAnsi" w:hAnsiTheme="minorHAnsi"/>
                  </w:rPr>
                  <w:t>mplement different network design topologies like Bus, Star, Ring and transfer the</w:t>
                </w:r>
                <w:r>
                  <w:rPr>
                    <w:rFonts w:asciiTheme="minorHAnsi" w:hAnsiTheme="minorHAnsi"/>
                  </w:rPr>
                  <w:br/>
                </w:r>
                <w:r w:rsidRPr="00236334">
                  <w:rPr>
                    <w:rFonts w:asciiTheme="minorHAnsi" w:hAnsiTheme="minorHAnsi"/>
                  </w:rPr>
                  <w:t>data packet from one PC to another PC</w:t>
                </w:r>
                <w:r>
                  <w:rPr>
                    <w:rFonts w:asciiTheme="minorHAnsi" w:hAnsiTheme="minorHAnsi"/>
                  </w:rPr>
                  <w:t>.</w:t>
                </w:r>
                <w:r w:rsidRPr="0060303B">
                  <w:rPr>
                    <w:rFonts w:asciiTheme="minorHAnsi" w:hAnsiTheme="minorHAnsi"/>
                  </w:rPr>
                  <w:t xml:space="preserve"> (using Simulation Tool)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95954539"/>
            <w:placeholder>
              <w:docPart w:val="CCC1ADA897374F7D8CD26D05DD4B817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D55A4B" w:rsidRDefault="00081AC0" w:rsidP="00081AC0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0B6E05">
                  <w:rPr>
                    <w:rStyle w:val="Style2"/>
                  </w:rPr>
                  <w:t>3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0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806813191"/>
            <w:placeholder>
              <w:docPart w:val="EF218025A4A940358DA6677450E0C8F3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F55A34" w:rsidP="00D55A4B">
                <w:r>
                  <w:rPr>
                    <w:rFonts w:asciiTheme="minorHAnsi" w:hAnsiTheme="minorHAnsi"/>
                  </w:rPr>
                  <w:t>C</w:t>
                </w:r>
                <w:r w:rsidRPr="00AE4ADE">
                  <w:rPr>
                    <w:rFonts w:asciiTheme="minorHAnsi" w:hAnsiTheme="minorHAnsi"/>
                  </w:rPr>
                  <w:t>onnect two or more networks by configuring router, nodes with RIP protocol. Simulate the communication within and between networks.</w:t>
                </w:r>
                <w:r w:rsidRPr="005F1072">
                  <w:rPr>
                    <w:rFonts w:asciiTheme="minorHAnsi" w:hAnsiTheme="minorHAnsi"/>
                  </w:rPr>
                  <w:t xml:space="preserve"> (using Simulation Tool)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8024773"/>
            <w:placeholder>
              <w:docPart w:val="590C290436734E4B9278EE50CF927ED6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D55A4B" w:rsidRDefault="00081AC0" w:rsidP="00081AC0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0B6E05">
                  <w:rPr>
                    <w:rStyle w:val="Style2"/>
                  </w:rPr>
                  <w:t>4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1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149169972"/>
            <w:placeholder>
              <w:docPart w:val="CBEE427DDAD947E0929AE3FD9A3A95C0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F55A34" w:rsidP="00D55A4B">
                <w:r w:rsidRPr="00F55A34">
                  <w:rPr>
                    <w:rFonts w:asciiTheme="minorHAnsi" w:hAnsiTheme="minorHAnsi"/>
                  </w:rPr>
                  <w:t xml:space="preserve">Construct simple networks to simulate the application protocols- </w:t>
                </w:r>
                <w:proofErr w:type="gramStart"/>
                <w:r w:rsidRPr="00F55A34">
                  <w:rPr>
                    <w:rFonts w:asciiTheme="minorHAnsi" w:hAnsiTheme="minorHAnsi"/>
                  </w:rPr>
                  <w:t>HTTP,FTP</w:t>
                </w:r>
                <w:proofErr w:type="gramEnd"/>
                <w:r w:rsidRPr="00F55A34">
                  <w:rPr>
                    <w:rFonts w:asciiTheme="minorHAnsi" w:hAnsiTheme="minorHAnsi"/>
                  </w:rPr>
                  <w:t xml:space="preserve"> and DHCP. (using Simulation Tool)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136678353"/>
            <w:placeholder>
              <w:docPart w:val="1110FFD47C4349FC8399F2BD823250C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D55A4B" w:rsidRDefault="00081AC0" w:rsidP="00081AC0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0B6E05">
                  <w:rPr>
                    <w:rStyle w:val="Style2"/>
                  </w:rPr>
                  <w:t>4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2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784768926"/>
            <w:placeholder>
              <w:docPart w:val="FFC8235ED381498C9413E9E8F804D7BF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125C94" w:rsidP="00D55A4B">
                <w:r w:rsidRPr="00125C94">
                  <w:rPr>
                    <w:rFonts w:asciiTheme="minorHAnsi" w:hAnsiTheme="minorHAnsi"/>
                  </w:rPr>
                  <w:t>FINAL LAB EXAM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849441718"/>
            <w:placeholder>
              <w:docPart w:val="CF5B880032C54055A63DBC36863C4E6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D55A4B" w:rsidRPr="00D20A19" w:rsidTr="003A3591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50471983"/>
            <w:placeholder>
              <w:docPart w:val="6ECF9A60FB564E93A37A28FA084D4D5B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D55A4B" w:rsidRDefault="00495A25" w:rsidP="00495A25">
                <w:r w:rsidRPr="000E695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7320914"/>
            <w:placeholder>
              <w:docPart w:val="37BA1C10098A479E8FB081C70E9CEEA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D55A4B" w:rsidRPr="00D20A19" w:rsidTr="003A3591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969080992"/>
            <w:placeholder>
              <w:docPart w:val="7383F2BDB47649349101E40541FB1787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D55A4B" w:rsidRDefault="00D55A4B" w:rsidP="00D55A4B">
                <w:r w:rsidRPr="00515A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94324683"/>
            <w:placeholder>
              <w:docPart w:val="2D3A2DEBEAC542D298EFA3C5537A8A3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</w:tbl>
    <w:p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:rsidR="00056F54" w:rsidRDefault="00056F54" w:rsidP="009006F5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  <w:sz w:val="20"/>
          <w:szCs w:val="20"/>
        </w:rPr>
        <w:br/>
      </w:r>
      <w:r w:rsidR="00CA17DA"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Pr="00D20A19">
        <w:rPr>
          <w:rFonts w:ascii="Trebuchet MS" w:hAnsi="Trebuchet MS"/>
          <w:b/>
        </w:rPr>
        <w:t>:</w:t>
      </w:r>
    </w:p>
    <w:p w:rsidR="009006F5" w:rsidRPr="00D20A19" w:rsidRDefault="009006F5" w:rsidP="009006F5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BE7521" w:rsidRPr="005E0EC6" w:rsidRDefault="00BE7521" w:rsidP="00F91718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:rsidR="00BE7521" w:rsidRPr="00D55A4B" w:rsidRDefault="00E123F7" w:rsidP="00D55A4B">
            <w:pPr>
              <w:rPr>
                <w:rStyle w:val="Style2"/>
              </w:rPr>
            </w:pPr>
            <w:sdt>
              <w:sdtPr>
                <w:rPr>
                  <w:rFonts w:asciiTheme="minorHAnsi" w:hAnsiTheme="minorHAnsi"/>
                  <w:bCs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EndPr/>
              <w:sdtContent>
                <w:proofErr w:type="spellStart"/>
                <w:proofErr w:type="gramStart"/>
                <w:r w:rsidR="008241A7" w:rsidRPr="008241A7">
                  <w:rPr>
                    <w:rFonts w:asciiTheme="minorHAnsi" w:hAnsiTheme="minorHAnsi"/>
                    <w:bCs/>
                  </w:rPr>
                  <w:t>W.Richard</w:t>
                </w:r>
                <w:proofErr w:type="spellEnd"/>
                <w:proofErr w:type="gramEnd"/>
                <w:r w:rsidR="008241A7" w:rsidRPr="008241A7">
                  <w:rPr>
                    <w:rFonts w:asciiTheme="minorHAnsi" w:hAnsiTheme="minorHAnsi"/>
                    <w:bCs/>
                  </w:rPr>
                  <w:t xml:space="preserve"> Stevens, “UNIX Network Programming </w:t>
                </w:r>
                <w:proofErr w:type="spellStart"/>
                <w:r w:rsidR="008241A7" w:rsidRPr="008241A7">
                  <w:rPr>
                    <w:rFonts w:asciiTheme="minorHAnsi" w:hAnsiTheme="minorHAnsi"/>
                    <w:bCs/>
                  </w:rPr>
                  <w:t>Interprocess</w:t>
                </w:r>
                <w:proofErr w:type="spellEnd"/>
                <w:r w:rsidR="008241A7" w:rsidRPr="008241A7">
                  <w:rPr>
                    <w:rFonts w:asciiTheme="minorHAnsi" w:hAnsiTheme="minorHAnsi"/>
                    <w:bCs/>
                  </w:rPr>
                  <w:t xml:space="preserve"> Communications”, Volume 2, Second </w:t>
                </w:r>
                <w:proofErr w:type="spellStart"/>
                <w:r w:rsidR="008241A7" w:rsidRPr="008241A7">
                  <w:rPr>
                    <w:rFonts w:asciiTheme="minorHAnsi" w:hAnsiTheme="minorHAnsi"/>
                    <w:bCs/>
                  </w:rPr>
                  <w:t>Edition,Pearsson</w:t>
                </w:r>
                <w:proofErr w:type="spellEnd"/>
                <w:r w:rsidR="008241A7" w:rsidRPr="008241A7">
                  <w:rPr>
                    <w:rFonts w:asciiTheme="minorHAnsi" w:hAnsiTheme="minorHAnsi"/>
                    <w:bCs/>
                  </w:rPr>
                  <w:t xml:space="preserve"> Education, 2001</w:t>
                </w:r>
                <w:r w:rsidR="008241A7">
                  <w:rPr>
                    <w:rFonts w:asciiTheme="minorHAnsi" w:hAnsiTheme="minorHAnsi"/>
                    <w:bCs/>
                  </w:rPr>
                  <w:t>.</w:t>
                </w:r>
              </w:sdtContent>
            </w:sdt>
          </w:p>
        </w:tc>
      </w:tr>
      <w:tr w:rsidR="00D55A4B" w:rsidRPr="005E0EC6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lastRenderedPageBreak/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D55A4B" w:rsidRDefault="00E123F7" w:rsidP="00D55A4B">
            <w:sdt>
              <w:sdtPr>
                <w:rPr>
                  <w:color w:val="000000"/>
                </w:rPr>
                <w:alias w:val="Reference"/>
                <w:tag w:val="ref"/>
                <w:id w:val="-216826347"/>
                <w:placeholder>
                  <w:docPart w:val="00FAF9FE74C541AD8DE013EE9C8B90E4"/>
                </w:placeholder>
                <w:text w:multiLine="1"/>
              </w:sdtPr>
              <w:sdtEndPr/>
              <w:sdtContent>
                <w:r w:rsidR="008241A7" w:rsidRPr="008241A7">
                  <w:rPr>
                    <w:color w:val="000000"/>
                  </w:rPr>
                  <w:t xml:space="preserve">A Rama Satish, “UNIX Programming”, </w:t>
                </w:r>
                <w:proofErr w:type="spellStart"/>
                <w:r w:rsidR="008241A7" w:rsidRPr="008241A7">
                  <w:rPr>
                    <w:color w:val="000000"/>
                  </w:rPr>
                  <w:t>Scitech</w:t>
                </w:r>
                <w:proofErr w:type="spellEnd"/>
                <w:r w:rsidR="008241A7" w:rsidRPr="008241A7">
                  <w:rPr>
                    <w:color w:val="000000"/>
                  </w:rPr>
                  <w:t xml:space="preserve"> Publications, 2009</w:t>
                </w:r>
              </w:sdtContent>
            </w:sdt>
          </w:p>
        </w:tc>
      </w:tr>
      <w:tr w:rsidR="00D55A4B" w:rsidRPr="005E0EC6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D55A4B" w:rsidRDefault="00E123F7" w:rsidP="00D55A4B">
            <w:sdt>
              <w:sdtPr>
                <w:rPr>
                  <w:rFonts w:asciiTheme="minorHAnsi" w:hAnsiTheme="minorHAnsi"/>
                </w:rPr>
                <w:alias w:val="Reference"/>
                <w:tag w:val="ref"/>
                <w:id w:val="-1107652419"/>
                <w:placeholder>
                  <w:docPart w:val="98D35DF342EC4F039103C8F6E4797018"/>
                </w:placeholder>
                <w:text w:multiLine="1"/>
              </w:sdtPr>
              <w:sdtEndPr/>
              <w:sdtContent>
                <w:r w:rsidR="008241A7" w:rsidRPr="00475766">
                  <w:rPr>
                    <w:rFonts w:asciiTheme="minorHAnsi" w:hAnsiTheme="minorHAnsi"/>
                  </w:rPr>
                  <w:t>Douglas E Comer, David L Stevens, “Internetworking with TCP/IP-Volume III” Pearson Education, Second Edition, 2004</w:t>
                </w:r>
              </w:sdtContent>
            </w:sdt>
          </w:p>
        </w:tc>
      </w:tr>
      <w:tr w:rsidR="00D55A4B" w:rsidRPr="005E0EC6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D55A4B" w:rsidRDefault="00E123F7" w:rsidP="00D55A4B">
            <w:sdt>
              <w:sdtPr>
                <w:rPr>
                  <w:rFonts w:ascii="NimbusRomNo9L-Regu" w:hAnsi="NimbusRomNo9L-Regu" w:cs="NimbusRomNo9L-Regu"/>
                  <w:lang w:val="en-IN"/>
                </w:rPr>
                <w:alias w:val="Reference"/>
                <w:tag w:val="ref"/>
                <w:id w:val="1325087352"/>
                <w:placeholder>
                  <w:docPart w:val="A820E1B03061449B866E082EA29A6F96"/>
                </w:placeholder>
                <w:text w:multiLine="1"/>
              </w:sdtPr>
              <w:sdtEndPr/>
              <w:sdtContent>
                <w:proofErr w:type="spellStart"/>
                <w:r w:rsidR="008241A7" w:rsidRPr="008241A7">
                  <w:rPr>
                    <w:rFonts w:ascii="NimbusRomNo9L-Regu" w:hAnsi="NimbusRomNo9L-Regu" w:cs="NimbusRomNo9L-Regu"/>
                    <w:lang w:val="en-IN"/>
                  </w:rPr>
                  <w:t>Jesin</w:t>
                </w:r>
                <w:proofErr w:type="spellEnd"/>
                <w:r w:rsidR="008241A7" w:rsidRPr="008241A7">
                  <w:rPr>
                    <w:rFonts w:ascii="NimbusRomNo9L-Regu" w:hAnsi="NimbusRomNo9L-Regu" w:cs="NimbusRomNo9L-Regu"/>
                    <w:lang w:val="en-IN"/>
                  </w:rPr>
                  <w:t xml:space="preserve"> A, Packet Tracer Network Simulator (1e), </w:t>
                </w:r>
                <w:proofErr w:type="spellStart"/>
                <w:r w:rsidR="008241A7" w:rsidRPr="008241A7">
                  <w:rPr>
                    <w:rFonts w:ascii="NimbusRomNo9L-Regu" w:hAnsi="NimbusRomNo9L-Regu" w:cs="NimbusRomNo9L-Regu"/>
                    <w:lang w:val="en-IN"/>
                  </w:rPr>
                  <w:t>Packt</w:t>
                </w:r>
                <w:proofErr w:type="spellEnd"/>
                <w:r w:rsidR="008241A7" w:rsidRPr="008241A7">
                  <w:rPr>
                    <w:rFonts w:ascii="NimbusRomNo9L-Regu" w:hAnsi="NimbusRomNo9L-Regu" w:cs="NimbusRomNo9L-Regu"/>
                    <w:lang w:val="en-IN"/>
                  </w:rPr>
                  <w:t xml:space="preserve"> Publishing, 2014.</w:t>
                </w:r>
              </w:sdtContent>
            </w:sdt>
          </w:p>
        </w:tc>
      </w:tr>
      <w:tr w:rsidR="00D55A4B" w:rsidRPr="005E0EC6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D55A4B" w:rsidRDefault="00E123F7" w:rsidP="008241A7">
            <w:sdt>
              <w:sdtPr>
                <w:rPr>
                  <w:rFonts w:ascii="NimbusRomNo9L-Regu" w:hAnsi="NimbusRomNo9L-Regu" w:cs="NimbusRomNo9L-Regu"/>
                  <w:lang w:val="en-IN"/>
                </w:rPr>
                <w:alias w:val="Reference"/>
                <w:tag w:val="ref"/>
                <w:id w:val="-388575425"/>
                <w:placeholder>
                  <w:docPart w:val="4DC137F7C2CE446EAF47C6BF36A4DD3C"/>
                </w:placeholder>
                <w:text w:multiLine="1"/>
              </w:sdtPr>
              <w:sdtEndPr/>
              <w:sdtContent>
                <w:r w:rsidR="008241A7" w:rsidRPr="008241A7">
                  <w:rPr>
                    <w:rFonts w:ascii="NimbusRomNo9L-Regu" w:hAnsi="NimbusRomNo9L-Regu" w:cs="NimbusRomNo9L-Regu"/>
                    <w:lang w:val="en-IN"/>
                  </w:rPr>
                  <w:t>Stevens R., Stephen A. R., Advanced Programming in the UNIX Environment (2e),</w:t>
                </w:r>
                <w:r w:rsidR="008241A7">
                  <w:rPr>
                    <w:rFonts w:ascii="NimbusRomNo9L-Regu" w:hAnsi="NimbusRomNo9L-Regu" w:cs="NimbusRomNo9L-Regu"/>
                    <w:lang w:val="en-IN"/>
                  </w:rPr>
                  <w:br/>
                </w:r>
                <w:r w:rsidR="008241A7" w:rsidRPr="008241A7">
                  <w:rPr>
                    <w:rFonts w:ascii="NimbusRomNo9L-Regu" w:hAnsi="NimbusRomNo9L-Regu" w:cs="NimbusRomNo9L-Regu"/>
                    <w:lang w:val="en-IN"/>
                  </w:rPr>
                  <w:t>Pearson Education, 2013.</w:t>
                </w:r>
              </w:sdtContent>
            </w:sdt>
          </w:p>
        </w:tc>
      </w:tr>
      <w:tr w:rsidR="00D55A4B" w:rsidRPr="005E0EC6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D55A4B" w:rsidRDefault="00E123F7" w:rsidP="00D55A4B">
            <w:sdt>
              <w:sdtPr>
                <w:rPr>
                  <w:rStyle w:val="Style2"/>
                </w:rPr>
                <w:alias w:val="Reference"/>
                <w:tag w:val="ref"/>
                <w:id w:val="-996569838"/>
                <w:placeholder>
                  <w:docPart w:val="19B0E774F27A4AC3AECCFE5E8766EA84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55A4B" w:rsidRPr="005E0EC6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D55A4B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D55A4B" w:rsidRDefault="00E123F7" w:rsidP="00D55A4B">
            <w:sdt>
              <w:sdtPr>
                <w:rPr>
                  <w:rStyle w:val="Style2"/>
                </w:rPr>
                <w:alias w:val="Reference"/>
                <w:tag w:val="ref"/>
                <w:id w:val="-1545131034"/>
                <w:placeholder>
                  <w:docPart w:val="91B19E3622E840908FFAF521687D780A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:rsidR="00056F54" w:rsidRPr="00D20A19" w:rsidRDefault="00805F4E" w:rsidP="00642B65">
      <w:pPr>
        <w:spacing w:line="288" w:lineRule="auto"/>
        <w:rPr>
          <w:rFonts w:ascii="Trebuchet MS" w:hAnsi="Trebuchet MS"/>
          <w:caps/>
          <w:sz w:val="20"/>
          <w:szCs w:val="20"/>
        </w:rPr>
      </w:pP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</w:p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Fonts w:asciiTheme="minorHAnsi" w:hAnsiTheme="minorHAnsi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EndPr/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740624" w:rsidRDefault="002E680E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2E680E">
                  <w:rPr>
                    <w:rFonts w:asciiTheme="minorHAnsi" w:hAnsiTheme="minorHAnsi"/>
                  </w:rPr>
                  <w:t xml:space="preserve">Vinayak Mantoor </w:t>
                </w:r>
                <w:r w:rsidR="00091A5B">
                  <w:rPr>
                    <w:rFonts w:asciiTheme="minorHAnsi" w:hAnsiTheme="minorHAnsi"/>
                  </w:rPr>
                  <w:t xml:space="preserve">Nirmal Kumar Nigam </w:t>
                </w:r>
                <w:r w:rsidRPr="002E680E">
                  <w:rPr>
                    <w:rFonts w:asciiTheme="minorHAnsi" w:hAnsiTheme="minorHAnsi"/>
                  </w:rPr>
                  <w:t xml:space="preserve">&amp; </w:t>
                </w:r>
                <w:proofErr w:type="spellStart"/>
                <w:r w:rsidRPr="002E680E">
                  <w:rPr>
                    <w:rFonts w:asciiTheme="minorHAnsi" w:hAnsiTheme="minorHAnsi"/>
                  </w:rPr>
                  <w:t>Archana.H</w:t>
                </w:r>
                <w:proofErr w:type="spellEnd"/>
              </w:p>
            </w:tc>
          </w:sdtContent>
        </w:sdt>
      </w:tr>
    </w:tbl>
    <w:p w:rsidR="00097FB1" w:rsidRDefault="00097FB1" w:rsidP="00481841">
      <w:pPr>
        <w:rPr>
          <w:rFonts w:ascii="Trebuchet MS" w:hAnsi="Trebuchet MS"/>
          <w:b/>
        </w:rPr>
      </w:pPr>
    </w:p>
    <w:p w:rsidR="000C0C4C" w:rsidRPr="00D20A19" w:rsidRDefault="000C0C4C" w:rsidP="00481841">
      <w:pPr>
        <w:rPr>
          <w:rFonts w:ascii="Trebuchet MS" w:hAnsi="Trebuchet MS"/>
          <w:b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24-07-22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FE266C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22-07-2024</w:t>
                </w:r>
              </w:p>
            </w:tc>
          </w:sdtContent>
        </w:sdt>
      </w:tr>
    </w:tbl>
    <w:p w:rsidR="00481841" w:rsidRDefault="00481841" w:rsidP="00481841">
      <w:pPr>
        <w:rPr>
          <w:rFonts w:ascii="Trebuchet MS" w:hAnsi="Trebuchet MS"/>
          <w:b/>
        </w:rPr>
      </w:pPr>
    </w:p>
    <w:p w:rsidR="00D544E5" w:rsidRDefault="00D544E5" w:rsidP="00481841">
      <w:pPr>
        <w:rPr>
          <w:rFonts w:ascii="Trebuchet MS" w:hAnsi="Trebuchet MS"/>
          <w:b/>
        </w:rPr>
      </w:pPr>
    </w:p>
    <w:p w:rsidR="000C0C4C" w:rsidRDefault="000C0C4C" w:rsidP="00481841">
      <w:pPr>
        <w:rPr>
          <w:rFonts w:ascii="Trebuchet MS" w:hAnsi="Trebuchet MS"/>
          <w:b/>
        </w:rPr>
      </w:pPr>
    </w:p>
    <w:p w:rsidR="00097FB1" w:rsidRDefault="00097FB1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Pr="009006F5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9006F5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Style w:val="Style2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2E680E" w:rsidP="002E680E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proofErr w:type="spellStart"/>
                <w:proofErr w:type="gramStart"/>
                <w:r>
                  <w:rPr>
                    <w:rStyle w:val="Style2"/>
                  </w:rPr>
                  <w:t>Dr.</w:t>
                </w:r>
                <w:r w:rsidR="003D01C3">
                  <w:rPr>
                    <w:rStyle w:val="Style2"/>
                  </w:rPr>
                  <w:t>Radhika</w:t>
                </w:r>
                <w:proofErr w:type="spellEnd"/>
                <w:proofErr w:type="gramEnd"/>
                <w:r w:rsidR="003D01C3">
                  <w:rPr>
                    <w:rStyle w:val="Style2"/>
                  </w:rPr>
                  <w:t xml:space="preserve"> M Pai</w:t>
                </w:r>
              </w:p>
            </w:tc>
          </w:sdtContent>
        </w:sdt>
      </w:tr>
    </w:tbl>
    <w:p w:rsidR="000C0C4C" w:rsidRPr="00D20A19" w:rsidRDefault="000C0C4C" w:rsidP="00481841">
      <w:pPr>
        <w:rPr>
          <w:rFonts w:ascii="Trebuchet MS" w:hAnsi="Trebuchet MS"/>
          <w:b/>
        </w:rPr>
      </w:pPr>
    </w:p>
    <w:p w:rsidR="00481841" w:rsidRDefault="00481841" w:rsidP="00481841">
      <w:pPr>
        <w:rPr>
          <w:rFonts w:ascii="Trebuchet MS" w:hAnsi="Trebuchet MS"/>
          <w:b/>
        </w:rPr>
      </w:pPr>
    </w:p>
    <w:p w:rsidR="00097FB1" w:rsidRPr="00D20A19" w:rsidRDefault="00097FB1" w:rsidP="00481841">
      <w:pPr>
        <w:rPr>
          <w:rFonts w:ascii="Trebuchet MS" w:hAnsi="Trebuchet MS"/>
          <w:b/>
        </w:rPr>
      </w:pPr>
    </w:p>
    <w:p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111" w:type="dxa"/>
        <w:tblLook w:val="04A0" w:firstRow="1" w:lastRow="0" w:firstColumn="1" w:lastColumn="0" w:noHBand="0" w:noVBand="1"/>
      </w:tblPr>
      <w:tblGrid>
        <w:gridCol w:w="820"/>
        <w:gridCol w:w="3291"/>
      </w:tblGrid>
      <w:tr w:rsidR="00BF4293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date w:fullDate="2024-07-02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91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091A5B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02-07-2024</w:t>
                </w:r>
              </w:p>
            </w:tc>
          </w:sdtContent>
        </w:sdt>
      </w:tr>
    </w:tbl>
    <w:p w:rsidR="006616CF" w:rsidRDefault="006616CF" w:rsidP="009006F5">
      <w:pPr>
        <w:pStyle w:val="BodyText"/>
        <w:jc w:val="left"/>
        <w:rPr>
          <w:rFonts w:ascii="Trebuchet MS" w:hAnsi="Trebuchet MS"/>
          <w:b/>
          <w:caps/>
        </w:rPr>
      </w:pPr>
    </w:p>
    <w:p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>
        <w:rPr>
          <w:rFonts w:ascii="Trebuchet MS" w:hAnsi="Trebuchet MS"/>
          <w:b/>
          <w:caps/>
        </w:rPr>
        <w:t xml:space="preserve"> (IF MULTIPLE sections EXIST)</w:t>
      </w:r>
      <w:r w:rsidRPr="00D20A19">
        <w:rPr>
          <w:rFonts w:ascii="Trebuchet MS" w:hAnsi="Trebuchet MS"/>
          <w:b/>
          <w:caps/>
        </w:rPr>
        <w:t>:</w:t>
      </w:r>
    </w:p>
    <w:p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85"/>
        <w:gridCol w:w="1165"/>
        <w:gridCol w:w="3420"/>
        <w:gridCol w:w="1165"/>
      </w:tblGrid>
      <w:tr w:rsidR="009006F5" w:rsidRPr="00D20A19" w:rsidTr="005A35ED">
        <w:tc>
          <w:tcPr>
            <w:tcW w:w="3916" w:type="dxa"/>
            <w:shd w:val="clear" w:color="auto" w:fill="auto"/>
          </w:tcPr>
          <w:p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883217603"/>
            <w:placeholder>
              <w:docPart w:val="7CEBE81F6ED345769C4BF41AD083A4A9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Pr="00D20A19" w:rsidRDefault="002E680E" w:rsidP="002E680E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Vinayak Mantoor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placeholder>
              <w:docPart w:val="AB669CD5515449A18AC99949BCDE5AA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Pr="00D20A19" w:rsidRDefault="000B6E05" w:rsidP="002E680E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5BE178F581C94887AEC3DA87A6F5D2F9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2E680E" w:rsidP="002E680E">
                <w:proofErr w:type="spellStart"/>
                <w:r>
                  <w:rPr>
                    <w:rStyle w:val="Style2"/>
                  </w:rPr>
                  <w:t>Archana.H</w:t>
                </w:r>
                <w:proofErr w:type="spellEnd"/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AEF626432D7845A1A3494D1C4B3B37F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091A5B" w:rsidP="002E680E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-994643159"/>
            <w:placeholder>
              <w:docPart w:val="2978E14A72BE4D43B22E312A6665FB77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091A5B" w:rsidP="005A35ED">
                <w:r>
                  <w:rPr>
                    <w:rStyle w:val="Style2"/>
                  </w:rPr>
                  <w:t>Nirmal N Nigam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4148959"/>
            <w:placeholder>
              <w:docPart w:val="70DBBF64DB174426A7F38CEE0166D0F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44DC2BF5E1C843968EFC5CEB3499742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44787E680E7E49248B36BC28E09CE1E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-1612587613"/>
            <w:placeholder>
              <w:docPart w:val="8D5FD2DCB805495EA6CE8D6C0B16E53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7C88264087184E8CBFB5A55E8C75BEE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B2E43BCECCD3423FA0F3BE8A3ACF195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042536C370334137910E4C37233D694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737829519"/>
            <w:placeholder>
              <w:docPart w:val="A30821BED3664604B7EE0A197702089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62A264CFE504B318F9253DE78C9116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4E3B596F61D14E7E919C78903E8E83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979492DF1847358C45E0C1F4A4FEE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279155234"/>
            <w:placeholder>
              <w:docPart w:val="0F5A76304AE24522BC8ED9B888B00E3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F193B4E8F2E24FC6B4C6DC43BEB6BF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8FD8C4AF4EB34419A50F0E0AAAE9053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EFC3CE63C2574BE79BDF516621C0B4C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1456139395"/>
            <w:placeholder>
              <w:docPart w:val="B214D179FC8E46C1BA9589C931DFB4F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D55A4B" w:rsidP="00D55A4B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9EC4899E59DC437DAAD0699A4473869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5F23A61BED204209895653C0BA82237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29828519451543B6A5E78B7647BE27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-2059923479"/>
            <w:placeholder>
              <w:docPart w:val="B31E70392D784F4EA25CE09F80A0E4D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D55A4B" w:rsidP="00D55A4B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7A715D5F1F3C4937901CA4642A15016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890EFEF8ECE44DEAA01CF9F88DC9D76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8E7BA0C63B2D41CC97B095C211B0E1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1768808268"/>
            <w:placeholder>
              <w:docPart w:val="2772A5ADDA684C7788397D28906803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024642E47BD941D3AD6B004DFE98558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030E2A9B289D426BAB5CEDDF4777453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0DCB5A8F69F041F6AAB5F6FA15A8C5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04F887274ACC48E89A123B30F1253DD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84C9C683E1044D3E88C82ACD776AEA0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8A335C17BDDB4A28BBE40792668A20E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40C01EB639EB4AEB88B49EF34B3383D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750AA56393274EE3A3C644E517E254E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E199B986FB134BE4B516C3DEFC953AA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F4A2CF4955DD4CB4BDAA4C9B983D13E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C8824FA03BA4FE89C95F5A9D9075B1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44867DB629BA446A9FFAAEED894740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1A4BBE7B0F9D4BAA87996E7BBEC560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5E9065D128DD441E81A93EF81B6B773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1898F0E8584C459080C6F6D73908833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696E1CE2A9154F73BAC347F94E8F31E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34C20E5DFE4249029E364158F3A2352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61694B205C674BD0A2A5D7098F96399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F48CD51ABF4041148F6E1856B604249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:rsidR="00E42549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E42549" w:rsidRPr="00D20A19" w:rsidSect="00F91718">
      <w:footerReference w:type="even" r:id="rId12"/>
      <w:footerReference w:type="default" r:id="rId13"/>
      <w:pgSz w:w="12240" w:h="15840"/>
      <w:pgMar w:top="568" w:right="1800" w:bottom="135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23F7" w:rsidRDefault="00E123F7">
      <w:r>
        <w:separator/>
      </w:r>
    </w:p>
  </w:endnote>
  <w:endnote w:type="continuationSeparator" w:id="0">
    <w:p w:rsidR="00E123F7" w:rsidRDefault="00E123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1718" w:rsidRDefault="00F9171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1718" w:rsidRDefault="00F9171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1718" w:rsidRDefault="00F91718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>(</w:t>
    </w:r>
    <w:r w:rsidR="00E42549" w:rsidRPr="00E42549">
      <w:rPr>
        <w:rStyle w:val="PageNumber"/>
        <w:b/>
        <w:bCs/>
        <w:i/>
      </w:rPr>
      <w:t xml:space="preserve">Page </w:t>
    </w:r>
    <w:r w:rsidR="00E42549" w:rsidRPr="00E42549">
      <w:rPr>
        <w:rStyle w:val="PageNumber"/>
        <w:b/>
        <w:bCs/>
        <w:i/>
      </w:rPr>
      <w:fldChar w:fldCharType="begin"/>
    </w:r>
    <w:r w:rsidR="00E42549" w:rsidRPr="00E42549">
      <w:rPr>
        <w:rStyle w:val="PageNumber"/>
        <w:b/>
        <w:bCs/>
        <w:i/>
      </w:rPr>
      <w:instrText xml:space="preserve"> PAGE  \* Arabic  \* MERGEFORMAT </w:instrText>
    </w:r>
    <w:r w:rsidR="00E42549" w:rsidRPr="00E42549">
      <w:rPr>
        <w:rStyle w:val="PageNumber"/>
        <w:b/>
        <w:bCs/>
        <w:i/>
      </w:rPr>
      <w:fldChar w:fldCharType="separate"/>
    </w:r>
    <w:r w:rsidR="00911EBA">
      <w:rPr>
        <w:rStyle w:val="PageNumber"/>
        <w:b/>
        <w:bCs/>
        <w:i/>
        <w:noProof/>
      </w:rPr>
      <w:t>4</w:t>
    </w:r>
    <w:r w:rsidR="00E42549" w:rsidRPr="00E42549">
      <w:rPr>
        <w:rStyle w:val="PageNumber"/>
        <w:b/>
        <w:bCs/>
        <w:i/>
      </w:rPr>
      <w:fldChar w:fldCharType="end"/>
    </w:r>
    <w:r w:rsidR="00E42549" w:rsidRPr="00E42549">
      <w:rPr>
        <w:rStyle w:val="PageNumber"/>
        <w:b/>
        <w:bCs/>
        <w:i/>
      </w:rPr>
      <w:t xml:space="preserve"> of </w:t>
    </w:r>
    <w:r w:rsidR="00E42549" w:rsidRPr="00E42549">
      <w:rPr>
        <w:rStyle w:val="PageNumber"/>
        <w:b/>
        <w:bCs/>
        <w:i/>
      </w:rPr>
      <w:fldChar w:fldCharType="begin"/>
    </w:r>
    <w:r w:rsidR="00E42549" w:rsidRPr="00E42549">
      <w:rPr>
        <w:rStyle w:val="PageNumber"/>
        <w:b/>
        <w:bCs/>
        <w:i/>
      </w:rPr>
      <w:instrText xml:space="preserve"> NUMPAGES  \* Arabic  \* MERGEFORMAT </w:instrText>
    </w:r>
    <w:r w:rsidR="00E42549" w:rsidRPr="00E42549">
      <w:rPr>
        <w:rStyle w:val="PageNumber"/>
        <w:b/>
        <w:bCs/>
        <w:i/>
      </w:rPr>
      <w:fldChar w:fldCharType="separate"/>
    </w:r>
    <w:r w:rsidR="00911EBA">
      <w:rPr>
        <w:rStyle w:val="PageNumber"/>
        <w:b/>
        <w:bCs/>
        <w:i/>
        <w:noProof/>
      </w:rPr>
      <w:t>4</w:t>
    </w:r>
    <w:r w:rsidR="00E42549" w:rsidRPr="00E42549"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>)</w:t>
    </w:r>
  </w:p>
  <w:p w:rsidR="00F91718" w:rsidRDefault="00F91718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91718" w:rsidRDefault="009006F5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</w:t>
                          </w:r>
                          <w:r w:rsidR="00771F3F">
                            <w:rPr>
                              <w:sz w:val="22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:rsidR="00F91718" w:rsidRDefault="009006F5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</w:t>
                    </w:r>
                    <w:r w:rsidR="00771F3F">
                      <w:rPr>
                        <w:sz w:val="22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23F7" w:rsidRDefault="00E123F7">
      <w:r>
        <w:separator/>
      </w:r>
    </w:p>
  </w:footnote>
  <w:footnote w:type="continuationSeparator" w:id="0">
    <w:p w:rsidR="00E123F7" w:rsidRDefault="00E123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eHofz3PsY2er5Z/Gnv/bF9GVVyW6NJo6l7KhhWszFzPK2UDx8qXNid6sGD0q52yH9xDoiuyiwnCE3ZbB/LfFBA==" w:salt="tc9yYOiH7txaZpnAlaUDv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NKkFALyWWPgtAAAA"/>
  </w:docVars>
  <w:rsids>
    <w:rsidRoot w:val="000728C8"/>
    <w:rsid w:val="000226D3"/>
    <w:rsid w:val="000420C4"/>
    <w:rsid w:val="00043905"/>
    <w:rsid w:val="0004585C"/>
    <w:rsid w:val="000520C9"/>
    <w:rsid w:val="000567E9"/>
    <w:rsid w:val="00056F54"/>
    <w:rsid w:val="0006027B"/>
    <w:rsid w:val="000728C8"/>
    <w:rsid w:val="00075C86"/>
    <w:rsid w:val="00080751"/>
    <w:rsid w:val="00081AC0"/>
    <w:rsid w:val="0009053B"/>
    <w:rsid w:val="00091A5B"/>
    <w:rsid w:val="00097FB1"/>
    <w:rsid w:val="000A6F23"/>
    <w:rsid w:val="000B5AD2"/>
    <w:rsid w:val="000B5DB5"/>
    <w:rsid w:val="000B6E05"/>
    <w:rsid w:val="000C0C4C"/>
    <w:rsid w:val="000E0077"/>
    <w:rsid w:val="000E044C"/>
    <w:rsid w:val="000E47A0"/>
    <w:rsid w:val="000F32D0"/>
    <w:rsid w:val="001076AA"/>
    <w:rsid w:val="00107759"/>
    <w:rsid w:val="00121FE6"/>
    <w:rsid w:val="00124F08"/>
    <w:rsid w:val="00125C94"/>
    <w:rsid w:val="0012796F"/>
    <w:rsid w:val="00130236"/>
    <w:rsid w:val="00131363"/>
    <w:rsid w:val="00131748"/>
    <w:rsid w:val="0014679D"/>
    <w:rsid w:val="00156F18"/>
    <w:rsid w:val="001665EC"/>
    <w:rsid w:val="00172EF3"/>
    <w:rsid w:val="00175C2E"/>
    <w:rsid w:val="00180288"/>
    <w:rsid w:val="00184A90"/>
    <w:rsid w:val="00190C1B"/>
    <w:rsid w:val="00194D0C"/>
    <w:rsid w:val="001967CE"/>
    <w:rsid w:val="001A1FAE"/>
    <w:rsid w:val="001A617E"/>
    <w:rsid w:val="001B77F1"/>
    <w:rsid w:val="001C0D6E"/>
    <w:rsid w:val="001D34DF"/>
    <w:rsid w:val="001D441C"/>
    <w:rsid w:val="001D6021"/>
    <w:rsid w:val="001F1160"/>
    <w:rsid w:val="001F47A1"/>
    <w:rsid w:val="001F6366"/>
    <w:rsid w:val="001F7AE1"/>
    <w:rsid w:val="002224B1"/>
    <w:rsid w:val="00232C82"/>
    <w:rsid w:val="00236334"/>
    <w:rsid w:val="00236FB7"/>
    <w:rsid w:val="002454E2"/>
    <w:rsid w:val="00245EF7"/>
    <w:rsid w:val="00263ACC"/>
    <w:rsid w:val="00285226"/>
    <w:rsid w:val="00290DAF"/>
    <w:rsid w:val="0029286E"/>
    <w:rsid w:val="002A174C"/>
    <w:rsid w:val="002B35BC"/>
    <w:rsid w:val="002D25B7"/>
    <w:rsid w:val="002D43FA"/>
    <w:rsid w:val="002E680E"/>
    <w:rsid w:val="002E6C78"/>
    <w:rsid w:val="002F1757"/>
    <w:rsid w:val="002F17EE"/>
    <w:rsid w:val="002F2441"/>
    <w:rsid w:val="002F3996"/>
    <w:rsid w:val="00302E66"/>
    <w:rsid w:val="00305E6B"/>
    <w:rsid w:val="003379E4"/>
    <w:rsid w:val="00343A67"/>
    <w:rsid w:val="00345FD9"/>
    <w:rsid w:val="00361E52"/>
    <w:rsid w:val="00367BAC"/>
    <w:rsid w:val="003701DA"/>
    <w:rsid w:val="00374C39"/>
    <w:rsid w:val="0037655B"/>
    <w:rsid w:val="00382146"/>
    <w:rsid w:val="003A0F17"/>
    <w:rsid w:val="003A215E"/>
    <w:rsid w:val="003B4674"/>
    <w:rsid w:val="003C0E3E"/>
    <w:rsid w:val="003D01C3"/>
    <w:rsid w:val="003E1509"/>
    <w:rsid w:val="003E1F9D"/>
    <w:rsid w:val="003E430A"/>
    <w:rsid w:val="003F2F0B"/>
    <w:rsid w:val="003F7F0C"/>
    <w:rsid w:val="00407C9D"/>
    <w:rsid w:val="00420C3D"/>
    <w:rsid w:val="0042522F"/>
    <w:rsid w:val="00447814"/>
    <w:rsid w:val="0045627D"/>
    <w:rsid w:val="004803C5"/>
    <w:rsid w:val="00481841"/>
    <w:rsid w:val="00483BD0"/>
    <w:rsid w:val="00483C8F"/>
    <w:rsid w:val="00486B74"/>
    <w:rsid w:val="00495A25"/>
    <w:rsid w:val="004A3180"/>
    <w:rsid w:val="004A67DC"/>
    <w:rsid w:val="004A73FB"/>
    <w:rsid w:val="004C5762"/>
    <w:rsid w:val="004D56C6"/>
    <w:rsid w:val="004E1D8D"/>
    <w:rsid w:val="004E60CE"/>
    <w:rsid w:val="00500196"/>
    <w:rsid w:val="00504AA3"/>
    <w:rsid w:val="00506571"/>
    <w:rsid w:val="0051201F"/>
    <w:rsid w:val="005170A2"/>
    <w:rsid w:val="00527692"/>
    <w:rsid w:val="005357EF"/>
    <w:rsid w:val="00570CFB"/>
    <w:rsid w:val="00581780"/>
    <w:rsid w:val="005867AF"/>
    <w:rsid w:val="0059397B"/>
    <w:rsid w:val="00597AC5"/>
    <w:rsid w:val="005A6257"/>
    <w:rsid w:val="005C1030"/>
    <w:rsid w:val="005E0EC6"/>
    <w:rsid w:val="0060422E"/>
    <w:rsid w:val="0060706A"/>
    <w:rsid w:val="00640072"/>
    <w:rsid w:val="00642B65"/>
    <w:rsid w:val="006504F0"/>
    <w:rsid w:val="0066113D"/>
    <w:rsid w:val="006616CF"/>
    <w:rsid w:val="00662295"/>
    <w:rsid w:val="00672878"/>
    <w:rsid w:val="006A5A1C"/>
    <w:rsid w:val="006D091D"/>
    <w:rsid w:val="006F0CEB"/>
    <w:rsid w:val="006F3D6C"/>
    <w:rsid w:val="00702212"/>
    <w:rsid w:val="00707E38"/>
    <w:rsid w:val="00714E82"/>
    <w:rsid w:val="00723498"/>
    <w:rsid w:val="00726B9D"/>
    <w:rsid w:val="00740624"/>
    <w:rsid w:val="00740F27"/>
    <w:rsid w:val="00744898"/>
    <w:rsid w:val="00764D61"/>
    <w:rsid w:val="00770498"/>
    <w:rsid w:val="00771F3F"/>
    <w:rsid w:val="007801A2"/>
    <w:rsid w:val="00785514"/>
    <w:rsid w:val="00787FBF"/>
    <w:rsid w:val="00794BB8"/>
    <w:rsid w:val="007A2337"/>
    <w:rsid w:val="007A4BC8"/>
    <w:rsid w:val="007B34C7"/>
    <w:rsid w:val="007C1780"/>
    <w:rsid w:val="007D3E28"/>
    <w:rsid w:val="007D7BFF"/>
    <w:rsid w:val="007D7D10"/>
    <w:rsid w:val="007E1E67"/>
    <w:rsid w:val="007E361A"/>
    <w:rsid w:val="007F0D21"/>
    <w:rsid w:val="007F1837"/>
    <w:rsid w:val="00802139"/>
    <w:rsid w:val="00805F4E"/>
    <w:rsid w:val="0081184E"/>
    <w:rsid w:val="00811EAB"/>
    <w:rsid w:val="008220FE"/>
    <w:rsid w:val="00823885"/>
    <w:rsid w:val="008241A7"/>
    <w:rsid w:val="00833DD0"/>
    <w:rsid w:val="008544B0"/>
    <w:rsid w:val="0085632D"/>
    <w:rsid w:val="00865008"/>
    <w:rsid w:val="00871BF6"/>
    <w:rsid w:val="0088759A"/>
    <w:rsid w:val="00895FC1"/>
    <w:rsid w:val="00897E7E"/>
    <w:rsid w:val="008A6594"/>
    <w:rsid w:val="008B05AF"/>
    <w:rsid w:val="008B5DE2"/>
    <w:rsid w:val="008E7C43"/>
    <w:rsid w:val="009006F5"/>
    <w:rsid w:val="00901DFD"/>
    <w:rsid w:val="00910100"/>
    <w:rsid w:val="00911EBA"/>
    <w:rsid w:val="00916EE1"/>
    <w:rsid w:val="00940D7E"/>
    <w:rsid w:val="00942E0E"/>
    <w:rsid w:val="00951232"/>
    <w:rsid w:val="0096358F"/>
    <w:rsid w:val="009719ED"/>
    <w:rsid w:val="00972EDF"/>
    <w:rsid w:val="00976B18"/>
    <w:rsid w:val="00987D9D"/>
    <w:rsid w:val="009A2452"/>
    <w:rsid w:val="009B4FC3"/>
    <w:rsid w:val="009D79C9"/>
    <w:rsid w:val="009E5D08"/>
    <w:rsid w:val="009E73F7"/>
    <w:rsid w:val="009E7E64"/>
    <w:rsid w:val="009F3825"/>
    <w:rsid w:val="00A01043"/>
    <w:rsid w:val="00A0426E"/>
    <w:rsid w:val="00A25F05"/>
    <w:rsid w:val="00A349CE"/>
    <w:rsid w:val="00A448B6"/>
    <w:rsid w:val="00A54A6F"/>
    <w:rsid w:val="00A619A3"/>
    <w:rsid w:val="00A64A9B"/>
    <w:rsid w:val="00A723EB"/>
    <w:rsid w:val="00AC2E02"/>
    <w:rsid w:val="00AC3B05"/>
    <w:rsid w:val="00AD7647"/>
    <w:rsid w:val="00AF484C"/>
    <w:rsid w:val="00B114DC"/>
    <w:rsid w:val="00B11555"/>
    <w:rsid w:val="00B41901"/>
    <w:rsid w:val="00B642A8"/>
    <w:rsid w:val="00B6704A"/>
    <w:rsid w:val="00B80727"/>
    <w:rsid w:val="00B95135"/>
    <w:rsid w:val="00B95816"/>
    <w:rsid w:val="00BC604D"/>
    <w:rsid w:val="00BD5469"/>
    <w:rsid w:val="00BE3701"/>
    <w:rsid w:val="00BE66ED"/>
    <w:rsid w:val="00BE7521"/>
    <w:rsid w:val="00BF1102"/>
    <w:rsid w:val="00BF4293"/>
    <w:rsid w:val="00C17911"/>
    <w:rsid w:val="00C22574"/>
    <w:rsid w:val="00C477C0"/>
    <w:rsid w:val="00C535AA"/>
    <w:rsid w:val="00C55B60"/>
    <w:rsid w:val="00C565EA"/>
    <w:rsid w:val="00C60A67"/>
    <w:rsid w:val="00C62F1A"/>
    <w:rsid w:val="00C679F7"/>
    <w:rsid w:val="00C77679"/>
    <w:rsid w:val="00C91D74"/>
    <w:rsid w:val="00CA17DA"/>
    <w:rsid w:val="00CA2B05"/>
    <w:rsid w:val="00CB1F8D"/>
    <w:rsid w:val="00CB66F4"/>
    <w:rsid w:val="00CD3F8C"/>
    <w:rsid w:val="00CE31B1"/>
    <w:rsid w:val="00CE667F"/>
    <w:rsid w:val="00CF54C0"/>
    <w:rsid w:val="00CF6635"/>
    <w:rsid w:val="00CF6EA1"/>
    <w:rsid w:val="00CF7F05"/>
    <w:rsid w:val="00D002E8"/>
    <w:rsid w:val="00D04354"/>
    <w:rsid w:val="00D20A19"/>
    <w:rsid w:val="00D231A9"/>
    <w:rsid w:val="00D30FCD"/>
    <w:rsid w:val="00D40F15"/>
    <w:rsid w:val="00D46E8B"/>
    <w:rsid w:val="00D51780"/>
    <w:rsid w:val="00D544E5"/>
    <w:rsid w:val="00D55A4B"/>
    <w:rsid w:val="00D62E5D"/>
    <w:rsid w:val="00D635CB"/>
    <w:rsid w:val="00D676C7"/>
    <w:rsid w:val="00D71858"/>
    <w:rsid w:val="00D75DCC"/>
    <w:rsid w:val="00D84E27"/>
    <w:rsid w:val="00D91658"/>
    <w:rsid w:val="00DA2223"/>
    <w:rsid w:val="00DA36A2"/>
    <w:rsid w:val="00DB13E2"/>
    <w:rsid w:val="00DC0C13"/>
    <w:rsid w:val="00DD79B0"/>
    <w:rsid w:val="00DE6365"/>
    <w:rsid w:val="00DE76EF"/>
    <w:rsid w:val="00DF5D37"/>
    <w:rsid w:val="00E0426F"/>
    <w:rsid w:val="00E123F7"/>
    <w:rsid w:val="00E24C23"/>
    <w:rsid w:val="00E24C94"/>
    <w:rsid w:val="00E42549"/>
    <w:rsid w:val="00E4407D"/>
    <w:rsid w:val="00E453BF"/>
    <w:rsid w:val="00E47B5D"/>
    <w:rsid w:val="00E645D0"/>
    <w:rsid w:val="00E70359"/>
    <w:rsid w:val="00E73D93"/>
    <w:rsid w:val="00E7699E"/>
    <w:rsid w:val="00E818F8"/>
    <w:rsid w:val="00E841B2"/>
    <w:rsid w:val="00E850BE"/>
    <w:rsid w:val="00E86A38"/>
    <w:rsid w:val="00EA199B"/>
    <w:rsid w:val="00EB6844"/>
    <w:rsid w:val="00EC481B"/>
    <w:rsid w:val="00ED6C6B"/>
    <w:rsid w:val="00EF2C78"/>
    <w:rsid w:val="00EF777F"/>
    <w:rsid w:val="00F17C97"/>
    <w:rsid w:val="00F21D64"/>
    <w:rsid w:val="00F44080"/>
    <w:rsid w:val="00F54D26"/>
    <w:rsid w:val="00F55A34"/>
    <w:rsid w:val="00F67CE4"/>
    <w:rsid w:val="00F70C25"/>
    <w:rsid w:val="00F8157F"/>
    <w:rsid w:val="00F81FBB"/>
    <w:rsid w:val="00F91718"/>
    <w:rsid w:val="00F96BB7"/>
    <w:rsid w:val="00FC6CF8"/>
    <w:rsid w:val="00FE266C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2A174C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C725DA" w:rsidP="00A7396F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C725DA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C725DA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C725DA" w:rsidP="00A7396F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C725DA" w:rsidP="00A7396F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C725DA" w:rsidP="00A7396F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C725DA" w:rsidP="00A7396F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BA4550" w:rsidRDefault="00C725DA" w:rsidP="00A7396F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C725DA" w:rsidP="00A7396F">
          <w:pPr>
            <w:pStyle w:val="1D7F61CD4266491F8C41FB896B285A5417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C725DA" w:rsidP="00A7396F">
          <w:pPr>
            <w:pStyle w:val="52AA0A1E2BF54AB8B225D5EFF744FC2A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C725DA" w:rsidP="00A7396F">
          <w:pPr>
            <w:pStyle w:val="BC8C80C7B971460EA7628B73E1EB0407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C725DA" w:rsidP="00A7396F">
          <w:pPr>
            <w:pStyle w:val="5497E4A7EDD845E4AC591635A2111C41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C725DA" w:rsidP="00A7396F">
          <w:pPr>
            <w:pStyle w:val="305B4133DAB14D20B5F95B0E18D51F52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058250DF309240119397FEE759143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DB570-A08D-45E9-8BBD-212319492688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722A3B6CE741F3A66189CE8A92F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80F1A-6919-4714-BAD5-15E45753173C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0734B0EBBFC43268EFF135F191F3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6D37C-F9DA-4F69-869E-716F26821DE0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7F0902935A4D01880AE92A05A5B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F0C9E-7386-4610-942C-25D6191ABD4D}"/>
      </w:docPartPr>
      <w:docPartBody>
        <w:p w:rsidR="00061FAF" w:rsidRDefault="00C725DA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BABDBBC7C49A46BBABDB074435708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BD623-613A-48CA-881F-23E87ABB046C}"/>
      </w:docPartPr>
      <w:docPartBody>
        <w:p w:rsidR="00061FAF" w:rsidRDefault="004F300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130203BEE4D84613902A4AAB6C81E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C3CA3-EFE7-45AF-9498-810EC8ED850A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BFCBCF0F15464630A8F457E74783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121F7-4D8D-4DAF-BA31-2E6799DF49F7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7CEBE81F6ED345769C4BF41AD083A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5CA04-D673-4769-BD47-FB5D6F2C3722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B669CD5515449A18AC99949BCDE5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F5C5F-91FC-4C6B-A6D8-747E8940B8DD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BE178F581C94887AEC3DA87A6F5D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A6E43-1327-4B4E-8547-057DAA0D583D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F626432D7845A1A3494D1C4B3B3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A7633-4414-48EE-8475-C49A141533EF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78E14A72BE4D43B22E312A6665F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4938C-F1A6-4A9D-B474-5B318011D39D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DBBF64DB174426A7F38CEE0166D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81E63-31A3-478F-9FEE-64FEEE165350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DC2BF5E1C843968EFC5CEB34997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BCC98-2401-46BB-AA53-CA523E5F220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787E680E7E49248B36BC28E09CE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CE9E8-0CFC-4966-8DF9-C9BBFD7B207A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D5FD2DCB805495EA6CE8D6C0B16E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1C964-CAB2-46FE-9405-148638894EC7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C88264087184E8CBFB5A55E8C75B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1A7BB-64DC-469D-B405-566C2AEEAFC2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E43BCECCD3423FA0F3BE8A3ACF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83B65-54DD-4F3D-9468-D96883803BFA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2536C370334137910E4C37233D6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E0D57-AB79-4496-9BAE-82740BB0318F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30821BED3664604B7EE0A1977020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7CBEF-A1D9-422D-9701-7E6D628E7609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2A264CFE504B318F9253DE78C91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067BC-398A-4088-8DD9-C85BE3685349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E3B596F61D14E7E919C78903E8E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663E3-F9A7-4E4A-A18B-192D119D7AF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979492DF1847358C45E0C1F4A4F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91C18-1A4F-4546-87F6-87CFAF354823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F5A76304AE24522BC8ED9B888B00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6D17D-B290-4697-AF0D-BEAF774CDE42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193B4E8F2E24FC6B4C6DC43BEB6B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1E215-B461-4D02-8F86-460620A3589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FD8C4AF4EB34419A50F0E0AAAE90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46CB7-117B-4892-8DBE-9F2F12C30CC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FC3CE63C2574BE79BDF516621C0B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1ED7D-86DA-4416-BB13-33125C1AA615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14D179FC8E46C1BA9589C931DFB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482E6-0EF4-425F-ABB3-A89F12EFA991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4899E59DC437DAAD0699A44738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ACCB1-5F7D-4CF3-968D-E9E5FB05A706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F23A61BED204209895653C0BA822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FB8CE-61B3-49B8-A597-FD406D2430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828519451543B6A5E78B7647BE2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8926D-FBD8-465D-A519-C17AE7C04F64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1E70392D784F4EA25CE09F80A0E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4394D-74EE-4F58-A494-4532EB94BDCE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A715D5F1F3C4937901CA4642A150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958E1-0D6C-4016-AFBD-888D1CC86F5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90EFEF8ECE44DEAA01CF9F88DC9D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E8F95-CC87-4521-9636-2B2ADCBD1A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E7BA0C63B2D41CC97B095C211B0E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708DD-DF77-499F-8036-DC865A19984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772A5ADDA684C7788397D2890680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E688D-310E-43F9-A79A-48F480601173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4642E47BD941D3AD6B004DFE985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DC7AC-1911-4F27-A685-4AB9405FF778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0E2A9B289D426BAB5CEDDF47774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ACF7D-CD26-469D-9C89-01CB5D8376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CB5A8F69F041F6AAB5F6FA15A8C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B4A2D-B291-4F47-9C31-2D286441608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F887274ACC48E89A123B30F1253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782E6-B1D9-4E0A-84C5-BE8199CD7DFB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4C9C683E1044D3E88C82ACD776AE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C727C-8FBC-4F1F-BCCB-1DAC893B62BF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A335C17BDDB4A28BBE40792668A2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CC949-16B7-43B6-87F3-B39BD6DC97B7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0C01EB639EB4AEB88B49EF34B338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829F2-ED46-4720-B22C-41827D4EC076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50AA56393274EE3A3C644E517E25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8B15D-BD03-464A-BFBB-6F34BC179E7A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99B986FB134BE4B516C3DEFC953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257E7-D493-4924-AA39-CDB9E5BD2AF3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A2CF4955DD4CB4BDAA4C9B983D1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397AE-D4DD-4F61-9336-1695D99ECA5C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8824FA03BA4FE89C95F5A9D9075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CAFD9-D72B-4F9C-8AC5-8E953524DD60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867DB629BA446A9FFAAEED89474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F74CF-F470-4241-ADC2-5043CC7DEDD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A4BBE7B0F9D4BAA87996E7BBEC56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8BFBB-DDFE-496A-8D9F-C714033C482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E9065D128DD441E81A93EF81B6B7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4C99E-4530-4987-9483-A13688AB469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898F0E8584C459080C6F6D739088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F1FC9-AD97-4C1B-9044-A34882304DFB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96E1CE2A9154F73BAC347F94E8F3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16164-BA45-4329-B82A-66398AF3D81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4C20E5DFE4249029E364158F3A23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DBBD4-1DE8-4A64-802A-956939DCAC4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1694B205C674BD0A2A5D7098F963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F89CE-C72D-474B-B3CA-B02F616813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8CD51ABF4041148F6E1856B6042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8AA58-3185-4385-95A9-7C78E1DE7F6E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0211F451E704905BBB5F98888A35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105AE-549C-4BAC-8FBA-FA456FD27FBB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6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432453218D9C41059D031870C2FD9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C3BE6-50C7-41D2-9348-8AE602E8760C}"/>
      </w:docPartPr>
      <w:docPartBody>
        <w:p w:rsidR="00C725DA" w:rsidRDefault="00C725DA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25844BF9454B289AFA66E7EC593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C66C9-1E8A-46E5-9EEA-C8A0213C2E57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4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786B524644B84539A7AA336FB895E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E3FEC-9D87-4C5C-944B-CBB2404627C3}"/>
      </w:docPartPr>
      <w:docPartBody>
        <w:p w:rsidR="00C725DA" w:rsidRDefault="00061FAF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B35B330EB24E1EB569A8012E85E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8741A-96AA-42AF-93CB-7D927523A51F}"/>
      </w:docPartPr>
      <w:docPartBody>
        <w:p w:rsidR="000426A9" w:rsidRDefault="00C725DA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E5C5BA0A9E1947388E87BDA7D5190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9432F-311A-4137-97C7-0A401EF98000}"/>
      </w:docPartPr>
      <w:docPartBody>
        <w:p w:rsidR="000426A9" w:rsidRDefault="00C725DA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30479E4F34344D8D89C1E91F30F5A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CE134-4873-40FC-8F81-9F4358ED5D2D}"/>
      </w:docPartPr>
      <w:docPartBody>
        <w:p w:rsidR="000426A9" w:rsidRDefault="00C725DA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CE0AED304DB54991AEDBBAADF7407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6DCD6-A1B9-4FA5-A3AD-AA9351E12DE7}"/>
      </w:docPartPr>
      <w:docPartBody>
        <w:p w:rsidR="000426A9" w:rsidRDefault="00C725DA"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9011CFD43A1544C5947CB8841E39F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D1EE0-46A6-4772-A737-F4C6C2AB27F7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7C304723C14A7FB2597445A1BCC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64168-8FEB-4BA5-B55D-0ED188A7C75A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EB644E547F3D43A0A9EC2B212D119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2007C-711E-4D0E-AC9C-E241EEA55984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5196D072C38B481181ABC74A5466B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938E7-D1DA-44C4-BB5A-04A3BB6A5EEC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7763069CCD461997FB83F6C2FDA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9E54B-BDE5-4AC1-A350-D9D4BA24FF2B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41CD64D16DC4ABBBBF4FEACA2272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BAC5D-04E6-4128-9C88-399836CB35FF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1706BB36FA8B4FB38206A01E1938A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6CE11-5B25-4411-8018-AC478F8CB173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8789A2DC004610B2AAED1BAF04A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C6F45-E701-4821-8FB6-BE873F01BD25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8BC0ED4E18A48A7AE0E8F90934EB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76A87-99E1-463E-83B9-6CE6FC5AB144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C2831539374C433D8315C43DD9C44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78098-E2E3-449F-ACEF-47144CCE1850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A1E0430AFC4412941AE22C2D4DB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AC63E-2767-44DF-BEF3-4941704BD234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8D6C95338E234AB7851D4A81ABE60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BF71E-8D89-44C3-9FD7-4789C7E4840E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165C0FD094E14B9B8710032F8B0A8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305EB-EE74-429A-AE95-FA07CD7E3181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EEA85768D740D9B214D3A345A21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96DB0-8075-42CF-AECE-B42BCCB288B8}"/>
      </w:docPartPr>
      <w:docPartBody>
        <w:p w:rsidR="00265C4A" w:rsidRDefault="00B72E7F">
          <w:r>
            <w:rPr>
              <w:rStyle w:val="PlaceholderText"/>
            </w:rPr>
            <w:t>CO</w:t>
          </w:r>
        </w:p>
      </w:docPartBody>
    </w:docPart>
    <w:docPart>
      <w:docPartPr>
        <w:name w:val="1DB609069E424DC9A0D4C74757A3F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D1909-5438-49E4-BC3F-22AF1CEA9753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881C0A5D5D4DF58AD1B71A46D3D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1B006-DC8C-4E9A-B9C4-B6D0770C0056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8554F48A2F7D49AB89D5D13BEA7E8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0C746-8C91-47FE-A502-31ACFA73E61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DDEF7539B6400BAD27C78C6634C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FF433-693F-411E-B905-791BF5C78807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C8FF4ED2FCB945FB93C9F92D517FF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CBE0F-E181-4CCB-969B-E9E497BC9AA4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6556D5654C4FFF8F8D1A8EB5BDD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BE141-3091-41D9-8FD3-057E994A7D75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FF5C67B27F8413DBA77AC52B57A2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E4DB7-D8E4-42F1-A72E-62F24A9FBD63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CCC6C6C984421097AED58CEBB18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BDB4D-0C11-48D7-A7AB-F936A79F3A8D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3638209378E249118C793F380E9EF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E31DA-C814-432C-9469-15FD3BB90BCB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BA93A7BC09428F878B851B515C0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787BC-4494-4ECA-A36E-6441D48DE583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C2529673E924C11AD21B7294E2C2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EDE11-E492-474E-B035-90A4D7AC9DA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7514A8FE5F4DADA8FC37F1DDF18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9AA07-CCDE-4646-8862-EF018F2185D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BA68332D98C547FAA67BFF1A7D07F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F8E24-B9A4-4EAC-B268-C62024C914B2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C1ADA897374F7D8CD26D05DD4B8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D8B2E-675D-4B88-81E7-97DE0EC0BAAB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EF218025A4A940358DA6677450E0C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0DB11-0749-4A83-BD45-977F472C3061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0C290436734E4B9278EE50CF927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C57BA-EF6D-4E39-9EFC-EAAF7C31C5BC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CBEE427DDAD947E0929AE3FD9A3A9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6E354-3F20-4C7E-B2A4-0133E61BDF84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0FFD47C4349FC8399F2BD82325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1823C-42A0-436A-BFDB-ACD99DDD9A8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FC8235ED381498C9413E9E8F804D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BFEAE-D0B5-41BE-89D1-BF0B63170045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5B880032C54055A63DBC36863C4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D6649-8139-4674-8A9F-9B6C02E69194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ECF9A60FB564E93A37A28FA084D4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C7D92-6CB7-45DE-A523-DF7184DF0700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BA1C10098A479E8FB081C70E9CEE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BF80D-D35F-4772-877A-7119F532A5C2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7383F2BDB47649349101E40541FB1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E509E-8930-418B-B518-1A36A49C1BB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3A2DEBEAC542D298EFA3C5537A8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F02E-E98D-4A74-B100-A3E4AF61890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00FAF9FE74C541AD8DE013EE9C8B9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F1B96-14B6-4DF4-9D10-C976DEB70E71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D35DF342EC4F039103C8F6E4797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FE9D6-AC7B-4D7D-B6E0-F624A177579B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20E1B03061449B866E082EA29A6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F9E79-B4C5-4121-A0E4-689097D0B117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C137F7C2CE446EAF47C6BF36A4DD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F1D7F-6800-42F2-B985-EF9C919D7F97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B0E774F27A4AC3AECCFE5E8766E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FC1CD-1758-4DC5-88C9-81F594CF5724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B19E3622E840908FFAF521687D7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E0C63-388A-4596-8F98-E554575FBD4A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14E7"/>
    <w:rsid w:val="00002B2F"/>
    <w:rsid w:val="000335EB"/>
    <w:rsid w:val="000426A9"/>
    <w:rsid w:val="00061FAF"/>
    <w:rsid w:val="00224E1B"/>
    <w:rsid w:val="002357F0"/>
    <w:rsid w:val="00265C4A"/>
    <w:rsid w:val="00296A95"/>
    <w:rsid w:val="00316593"/>
    <w:rsid w:val="0042236A"/>
    <w:rsid w:val="004C0B4E"/>
    <w:rsid w:val="004F0A5F"/>
    <w:rsid w:val="004F300F"/>
    <w:rsid w:val="005114E7"/>
    <w:rsid w:val="006B11DE"/>
    <w:rsid w:val="006B1E21"/>
    <w:rsid w:val="008B127C"/>
    <w:rsid w:val="00A7396F"/>
    <w:rsid w:val="00B05AE1"/>
    <w:rsid w:val="00B72E7F"/>
    <w:rsid w:val="00B82531"/>
    <w:rsid w:val="00BA4550"/>
    <w:rsid w:val="00C725DA"/>
    <w:rsid w:val="00CF6E40"/>
    <w:rsid w:val="00D9347E"/>
    <w:rsid w:val="00DA002A"/>
    <w:rsid w:val="00DC4908"/>
    <w:rsid w:val="00E5159F"/>
    <w:rsid w:val="00ED307E"/>
    <w:rsid w:val="00F17589"/>
    <w:rsid w:val="00F66709"/>
    <w:rsid w:val="00FD2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2E7F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E2B3CC8446BABE4F61429DB8B560">
    <w:name w:val="A3E6E2B3CC8446BABE4F61429DB8B560"/>
    <w:rsid w:val="00BA4550"/>
  </w:style>
  <w:style w:type="paragraph" w:customStyle="1" w:styleId="90FF24BBB7564281B7FAA07460A622FC">
    <w:name w:val="90FF24BBB7564281B7FAA07460A622FC"/>
    <w:rsid w:val="00BA4550"/>
  </w:style>
  <w:style w:type="paragraph" w:customStyle="1" w:styleId="09DEC72D10F042158E10D6030C3267DF">
    <w:name w:val="09DEC72D10F042158E10D6030C3267DF"/>
    <w:rsid w:val="00BA4550"/>
  </w:style>
  <w:style w:type="paragraph" w:customStyle="1" w:styleId="20A5EB0F0915401A9B3616AFAB8770F0">
    <w:name w:val="20A5EB0F0915401A9B3616AFAB8770F0"/>
    <w:rsid w:val="00BA4550"/>
  </w:style>
  <w:style w:type="paragraph" w:customStyle="1" w:styleId="9694EA2D985344E691708A77B79219E1">
    <w:name w:val="9694EA2D985344E691708A77B79219E1"/>
    <w:rsid w:val="00BA4550"/>
  </w:style>
  <w:style w:type="paragraph" w:customStyle="1" w:styleId="08A458056815465C9968C2E63105DDF5">
    <w:name w:val="08A458056815465C9968C2E63105DDF5"/>
    <w:rsid w:val="00BA4550"/>
  </w:style>
  <w:style w:type="paragraph" w:customStyle="1" w:styleId="B01C358823CD450994527289C327C6DB">
    <w:name w:val="B01C358823CD450994527289C327C6DB"/>
    <w:rsid w:val="00BA4550"/>
  </w:style>
  <w:style w:type="paragraph" w:customStyle="1" w:styleId="AD49301A177443B5ADA737781857FFAC">
    <w:name w:val="AD49301A177443B5ADA737781857FFAC"/>
    <w:rsid w:val="00BA4550"/>
  </w:style>
  <w:style w:type="paragraph" w:customStyle="1" w:styleId="C2E522A4D7574AF79B26ED846875CE79">
    <w:name w:val="C2E522A4D7574AF79B26ED846875CE79"/>
    <w:rsid w:val="00BA4550"/>
  </w:style>
  <w:style w:type="paragraph" w:customStyle="1" w:styleId="B98B56CA19994F2E916EC9903086FB65">
    <w:name w:val="B98B56CA19994F2E916EC9903086FB65"/>
    <w:rsid w:val="00BA4550"/>
  </w:style>
  <w:style w:type="paragraph" w:customStyle="1" w:styleId="2FCC1574982E4A43B4AD0D4757A3D8C6">
    <w:name w:val="2FCC1574982E4A43B4AD0D4757A3D8C6"/>
    <w:rsid w:val="00BA4550"/>
  </w:style>
  <w:style w:type="paragraph" w:customStyle="1" w:styleId="F1E49428C67A4BA3B35F8E5956069EB4">
    <w:name w:val="F1E49428C67A4BA3B35F8E5956069EB4"/>
    <w:rsid w:val="00BA4550"/>
  </w:style>
  <w:style w:type="paragraph" w:customStyle="1" w:styleId="4C686D13799846CABC956D41EF9AFF01">
    <w:name w:val="4C686D13799846CABC956D41EF9AFF01"/>
    <w:rsid w:val="00BA4550"/>
  </w:style>
  <w:style w:type="paragraph" w:customStyle="1" w:styleId="14424F95C355438E842A053B7C7349FE">
    <w:name w:val="14424F95C355438E842A053B7C7349FE"/>
    <w:rsid w:val="00BA4550"/>
  </w:style>
  <w:style w:type="paragraph" w:customStyle="1" w:styleId="E174FA953C124CB0B67299463CBD34AC">
    <w:name w:val="E174FA953C124CB0B67299463CBD34AC"/>
    <w:rsid w:val="00BA4550"/>
  </w:style>
  <w:style w:type="paragraph" w:customStyle="1" w:styleId="31788EAF314A481A90917ED55AA603F0">
    <w:name w:val="31788EAF314A481A90917ED55AA603F0"/>
    <w:rsid w:val="00BA4550"/>
  </w:style>
  <w:style w:type="paragraph" w:customStyle="1" w:styleId="450A476815BC44BAA6159A4096BD02E5">
    <w:name w:val="450A476815BC44BAA6159A4096BD02E5"/>
    <w:rsid w:val="00A7396F"/>
  </w:style>
  <w:style w:type="paragraph" w:customStyle="1" w:styleId="3FAD6642F9444B3A9BF0599E7ED20E7B26">
    <w:name w:val="3FAD6642F9444B3A9BF0599E7ED20E7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50A476815BC44BAA6159A4096BD02E51">
    <w:name w:val="450A476815BC44BAA6159A4096BD02E5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3">
    <w:name w:val="FB964DDE2FFB49A38A30272F079B686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3">
    <w:name w:val="E5E14CCE2B3A4E0EAF0DB847FF015E6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3">
    <w:name w:val="EBA50D0F397B4F218797D9F3C367307C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3">
    <w:name w:val="A88488E6C3404076A015C9A6875033C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3">
    <w:name w:val="BA354D71DCD94D848B25AE22A1F36CD6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3">
    <w:name w:val="16C41CE66B7047D296FFA3B99A6B0A93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3">
    <w:name w:val="80D9F52B660D498EA1253D328185E90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3">
    <w:name w:val="CCA9A0A3ACDF44E591A6149DFA194AA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3">
    <w:name w:val="A60B21AC8A1841CA9B247CE6DA626EA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3">
    <w:name w:val="B5C6B83E9A654B25AEAA0847CFB7DCA1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3">
    <w:name w:val="5C5A282A067F44029CC2C2E03A0F543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3">
    <w:name w:val="D0CECE82DB4B4BD5B18529781B754C79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8">
    <w:name w:val="A50E7C1B4257474A93E47339C9CBE1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8">
    <w:name w:val="37AE3A37623246E2B231BD602C8CC11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8">
    <w:name w:val="DFA5BDB700C44D89AB07C4D1C5AF5D9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8">
    <w:name w:val="75EADE10AFC6471991C2A586973E49E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8">
    <w:name w:val="08264E2A5EA14022A87A1FFC2B33476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8">
    <w:name w:val="FA4DB90411FA42CEA031D25CC610B88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8">
    <w:name w:val="C15B369DE2E94A73A1EC7965AA2E676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8">
    <w:name w:val="071F069BA55F4B31ADE01A92EC72B2F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8">
    <w:name w:val="4062BEA8A61C4A76A53CED614E45290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8">
    <w:name w:val="6E2DC88307484475933320A802755A3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8">
    <w:name w:val="4CF1E239A7A84462B367CA431EB4BFB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8">
    <w:name w:val="0FD9B2F2601B44B199B253002EAB7D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8">
    <w:name w:val="46D2FE86DA1542D3AFB7830BDB4728D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8">
    <w:name w:val="A214D803475747D3955325C6C3DD48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8">
    <w:name w:val="008441FF4BF1430A81902F24172810F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8">
    <w:name w:val="D6B4530CCDA646A2874BD35F9118E2B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8">
    <w:name w:val="3BEDCA94F38F44EC91859C08ED1AFD4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8">
    <w:name w:val="976D270E01C047729EF9305F830E61C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8">
    <w:name w:val="693228D3DCEE47D5BE74CF4E792609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8">
    <w:name w:val="754B2FD61FF045A2B5D14D799817784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8">
    <w:name w:val="8ED8CCDDD0044731A44B9F4385185C6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8">
    <w:name w:val="AFD74FB4761847E39352AD2E640280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8">
    <w:name w:val="3CE01D7A0E774D4AB14077C6B5122E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8">
    <w:name w:val="841A1AFA1BFC45D9AA89E9611AFBFF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8">
    <w:name w:val="DEC9B62AEECE46FE87FA4A6FA8FD297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8">
    <w:name w:val="291BDEBBA3014CB99DE22D0001B459D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8">
    <w:name w:val="883D02401A4B4D4C90FE6F30EC5C720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8">
    <w:name w:val="143818192A6D4B5FB7DCCB49AACECB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8">
    <w:name w:val="A2FD18E5157840749B741319225422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8">
    <w:name w:val="CB0CCC3D168C44148A66E66BC6AC99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8">
    <w:name w:val="EC6F9C37DB6942E8A69B06F5977C9B4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8">
    <w:name w:val="B98B8D2BFAEC47C7BEA92ADB52143DB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8">
    <w:name w:val="7AE50B61B87D4AEC94361B2646D7326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8">
    <w:name w:val="379B7B4AFEE1436491C3D07991C7CC3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8">
    <w:name w:val="F68302398220420DB5B1EAE6FFA3ADB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8">
    <w:name w:val="561E4FE6E5D441FDAD09E820D460669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8">
    <w:name w:val="6984E937724D4D2F96D56ED8D0C0CDE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8">
    <w:name w:val="3AD1E7F40CD24AC991C9D62231C78F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8">
    <w:name w:val="83C0BED6873B4BB6BF02ADE30802BB9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8">
    <w:name w:val="06E1064457D040909AF1E2E51785381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8">
    <w:name w:val="BCC59909015440D3A3CC65EDFC26F5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8">
    <w:name w:val="6014A46FD678480894C7950025DBE0F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8">
    <w:name w:val="68B09EDE902140B1BCE349838343BD2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8">
    <w:name w:val="53459329B49148F7895BDFDC22DB3F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8">
    <w:name w:val="4F78A13F728F48B6923E1D22AE76026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8">
    <w:name w:val="F006C069E9EE4CC19BB415EE1A5ED87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8">
    <w:name w:val="495038C747854E1DBDCAAF07D8E078E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8">
    <w:name w:val="0F6F5833F9CF485AA3AF592760699F4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8">
    <w:name w:val="EB948B0E1A274753A8369F8A4453D2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8">
    <w:name w:val="52E0C93166FD457BB0331E084E92B7B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8">
    <w:name w:val="09B5A74589E14A7CB793AEB5527B295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8">
    <w:name w:val="A0BA3C529DB347F6AB58CD797753A0A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8">
    <w:name w:val="EF2453CAA672412EAFA86AC4F6EFE3F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8">
    <w:name w:val="BCC5E57185CC4DC095F3C092C87411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8">
    <w:name w:val="DD82A748C8A0471AA74A3C11850AF74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8">
    <w:name w:val="B13DC4581D654EDC871CA5E17060569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8">
    <w:name w:val="337058A95944417FB9AF6DBA355EEC4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8">
    <w:name w:val="5F6195E81D88423CBA4133439A7BA5D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8">
    <w:name w:val="E8AF8C97DB814464B3C98456A3ACE47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8">
    <w:name w:val="3EEE12413EC54B88AB1DEF11E0CDF0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8">
    <w:name w:val="6C5838BC075A4E4C88AB67F820B7C9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8">
    <w:name w:val="B2B3B1D42FD544C591018B0699489EF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8">
    <w:name w:val="1D6FA68B8A9E4CB5922DFA9E192FEDA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8">
    <w:name w:val="C04BE938EAE2401DA8E1F4C21A0665C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8">
    <w:name w:val="E7B177241DFD4D5B9DDF7ED0392CE80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8">
    <w:name w:val="BEE7325DC96748DDB290A63A78C4083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8">
    <w:name w:val="11750188964044DD9A0E50C20112420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8">
    <w:name w:val="D4B85DB28DE84526AD442F787308143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8">
    <w:name w:val="6F60CB643A404C6ABAC68C6339A28C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8">
    <w:name w:val="1A3E784E18534DE6B2A3E68FAA5483C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8">
    <w:name w:val="CE28E0619A334A66AFF9E1C81CF911B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8">
    <w:name w:val="4CFF5A49AA7442C98FA700AC0D95C3E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8">
    <w:name w:val="88D9DA5E4DBA4AAF8879F9CC5B370E9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8">
    <w:name w:val="C2F1A5B7FA6E45DF9D11B3965CC4A0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7">
    <w:name w:val="8575BFA4E641476497BF794CD47947E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4">
    <w:name w:val="1C598F9603E447D09B343B5B86CAED60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4">
    <w:name w:val="BE119FF5620D4072BB64AE8E55C7E3E3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4">
    <w:name w:val="D66BFAAD78234BBCA39CE9B79004370A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4">
    <w:name w:val="9A1549512AB34E84B214F4F41DE54EDF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4">
    <w:name w:val="00B8658806554B65BD1A8AE5802E9345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4">
    <w:name w:val="6273B414F95B4E1A8C07DC62B859BAB4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4">
    <w:name w:val="2A76D213B0B74D61B7ECC8FC919C9619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4">
    <w:name w:val="14DF1441248E42E0837508A99E877611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4">
    <w:name w:val="9198DCE92DED457994854D8B47F5D28B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7">
    <w:name w:val="4C46D86C470644D79B44E789C47CF493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7">
    <w:name w:val="361E385FFE9C41C4A3FBDCAD6004F881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7">
    <w:name w:val="9C207B56076545CFB0FFC0424E3FE8C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7">
    <w:name w:val="2AAEB2312C3E43F7B7393131A84CFA07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7">
    <w:name w:val="EB4BBFB945F245EDB4B8A226E8F6174D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7">
    <w:name w:val="77A87B6BA92B4F0E92B758146E454EA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6">
    <w:name w:val="22A1A5F19E8C4CE09DB731A0A729B820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6">
    <w:name w:val="815E77ABFE524B9AB65B49FCE5EA8A8A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6">
    <w:name w:val="E07A61269236425D897806F798AD5D7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6">
    <w:name w:val="E92C9098B7E747E3A1BD0DA83B20BEA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6">
    <w:name w:val="97B0C0EB2C4842369F230029F7ECE4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6">
    <w:name w:val="9980B4E2198C4FC58D94691CA343AD1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6">
    <w:name w:val="D0B776E500914F488C8FE5D979F966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6">
    <w:name w:val="59E15E138BFF4D59B377B400F36A7D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6">
    <w:name w:val="CF82DFFC6DFB4FE19EAB58BABF4D181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6">
    <w:name w:val="0A8C78E56A4940E6BBAF864800EDB1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6">
    <w:name w:val="8D2ECE69387A4AD88720AF1BBAF94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6">
    <w:name w:val="BC11404309EA46C4A803C74675AFF23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6">
    <w:name w:val="945DFF24F924440786F1350412F4D5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6">
    <w:name w:val="3A0C6DE7973D4C7BA7D89F5D1D89CE4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6">
    <w:name w:val="71ADBDBEBDA545A8B2F428BAD694FD0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6">
    <w:name w:val="A70B4A21EF934977AE964BF6C9A714D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6">
    <w:name w:val="CD239A474B634458A04A64F38E85371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6">
    <w:name w:val="87CC3C7287DC41599A0373DB83345C2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6">
    <w:name w:val="6BA9604BC20E4E3098697C25FBE6A95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6">
    <w:name w:val="44DFCA4E9F8A403593FC77D0141ECB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6">
    <w:name w:val="6E06B05E6D184376A4B804471627BE4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6">
    <w:name w:val="5F5ADB68D2E04DAEA859F9450A3B696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6">
    <w:name w:val="421D0C411361419AB349B517A490F6A9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6">
    <w:name w:val="BAE8B8DE0AA943309E3CA91F4E42B0E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6">
    <w:name w:val="F3ABBB08EF504C1C82A6218E8CF7D68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6">
    <w:name w:val="F2B5E461D1BB4EEB8BB1198C179BD1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6">
    <w:name w:val="C5901EC307EF491EA27B4B6448BE3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6">
    <w:name w:val="94A9986E4F9E432080743D920EA3E5E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6">
    <w:name w:val="E80597C355FF45748C7701801E3B36F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6">
    <w:name w:val="F5FCE83EECAE4DD6864B559B262AF17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6">
    <w:name w:val="F027B747FA864C10894A8525F69C161F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6">
    <w:name w:val="D3369563730543AE9C24EB58ADB89D9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6">
    <w:name w:val="C4F5DFB764C84CC799DFBA6D3C9337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6">
    <w:name w:val="16B88BB53CF144EE87ADE43D16D6B76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6">
    <w:name w:val="58F240D5AA24461C84252D4B42F176D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6">
    <w:name w:val="698EE3F9487043BEA0186E755545382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6">
    <w:name w:val="3D906E424C5945BF888963FB83F19AC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6">
    <w:name w:val="EB9C2D0309B24C43BB8C5A972BCA3F2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6">
    <w:name w:val="29880375AEE9456893914DCF218EA948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6">
    <w:name w:val="F745E39EAA8F4C94B502B863835A344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6">
    <w:name w:val="9F5B2CACFD84410AABA07CFE13717FE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6">
    <w:name w:val="1FD3312BFB2B44B6A423951B3B8C98F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6">
    <w:name w:val="7A0D778516894FDABA7976E2690E3C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6">
    <w:name w:val="D6DB918C59684E3FB4BA10EDDDF116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6">
    <w:name w:val="8FF5FB719A1C4BB092FB9EAA9CB72D6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6">
    <w:name w:val="2F7E4FF249DD4E51A0B8FD694185BDF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6">
    <w:name w:val="27D36317A8874346BD750B5A269BA2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6">
    <w:name w:val="5D8320D53D0B4ABEA1CCDD83CE3CE7F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E5C1995FF8445FEBB60FDF1147AEFD7">
    <w:name w:val="AE5C1995FF8445FEBB60FDF1147AEFD7"/>
    <w:rsid w:val="00DA002A"/>
  </w:style>
  <w:style w:type="paragraph" w:customStyle="1" w:styleId="DE19B5E1178245108147A20C2F9DD047">
    <w:name w:val="DE19B5E1178245108147A20C2F9DD047"/>
    <w:rsid w:val="00DA002A"/>
  </w:style>
  <w:style w:type="paragraph" w:customStyle="1" w:styleId="8F460101BF5B40D3A56C1CAA736A11BB">
    <w:name w:val="8F460101BF5B40D3A56C1CAA736A11BB"/>
    <w:rsid w:val="00DA002A"/>
  </w:style>
  <w:style w:type="paragraph" w:customStyle="1" w:styleId="DB36297EC79B45A0B4337791B68933D6">
    <w:name w:val="DB36297EC79B45A0B4337791B68933D6"/>
    <w:rsid w:val="00DA002A"/>
  </w:style>
  <w:style w:type="paragraph" w:customStyle="1" w:styleId="4C703BDB554B46A195D98CD5BD420097">
    <w:name w:val="4C703BDB554B46A195D98CD5BD420097"/>
    <w:rsid w:val="00DA002A"/>
  </w:style>
  <w:style w:type="paragraph" w:customStyle="1" w:styleId="16CC81B2C73043BEBE4DC21230C74F2C">
    <w:name w:val="16CC81B2C73043BEBE4DC21230C74F2C"/>
    <w:rsid w:val="00DA002A"/>
  </w:style>
  <w:style w:type="paragraph" w:customStyle="1" w:styleId="E749D7B42F8641768DE96179EEBCCBDB">
    <w:name w:val="E749D7B42F8641768DE96179EEBCCBDB"/>
    <w:rsid w:val="00DA002A"/>
  </w:style>
  <w:style w:type="paragraph" w:customStyle="1" w:styleId="FE01B96CAD7E4461A9C14F20A33F4284">
    <w:name w:val="FE01B96CAD7E4461A9C14F20A33F4284"/>
    <w:rsid w:val="00DA002A"/>
  </w:style>
  <w:style w:type="paragraph" w:customStyle="1" w:styleId="842D8154D8D84CFA8A2338C5667B7D45">
    <w:name w:val="842D8154D8D84CFA8A2338C5667B7D45"/>
    <w:rsid w:val="00DA002A"/>
  </w:style>
  <w:style w:type="paragraph" w:customStyle="1" w:styleId="517CB62D27DF49E788CD8E0AC8B5C397">
    <w:name w:val="517CB62D27DF49E788CD8E0AC8B5C397"/>
    <w:rsid w:val="00DA002A"/>
  </w:style>
  <w:style w:type="paragraph" w:customStyle="1" w:styleId="189C620909C445449E1B50052E04977F">
    <w:name w:val="189C620909C445449E1B50052E04977F"/>
    <w:rsid w:val="00DA002A"/>
  </w:style>
  <w:style w:type="paragraph" w:customStyle="1" w:styleId="749F5F47B58B485FB38654DE532F8DD2">
    <w:name w:val="749F5F47B58B485FB38654DE532F8DD2"/>
    <w:rsid w:val="00DA002A"/>
  </w:style>
  <w:style w:type="paragraph" w:customStyle="1" w:styleId="01C26EC47B344F278BE99F06BA67A79B">
    <w:name w:val="01C26EC47B344F278BE99F06BA67A79B"/>
    <w:rsid w:val="00DA002A"/>
  </w:style>
  <w:style w:type="paragraph" w:customStyle="1" w:styleId="5E3292DD97B44462AEA4F0F72C7F5D2C">
    <w:name w:val="5E3292DD97B44462AEA4F0F72C7F5D2C"/>
    <w:rsid w:val="00DA002A"/>
  </w:style>
  <w:style w:type="paragraph" w:customStyle="1" w:styleId="D6EA5CD9CDB34C5695263F746C175711">
    <w:name w:val="D6EA5CD9CDB34C5695263F746C175711"/>
    <w:rsid w:val="00DA002A"/>
  </w:style>
  <w:style w:type="paragraph" w:customStyle="1" w:styleId="D1BCF44E257F4F93A8DC5A64DE545197">
    <w:name w:val="D1BCF44E257F4F93A8DC5A64DE545197"/>
    <w:rsid w:val="00DA002A"/>
  </w:style>
  <w:style w:type="paragraph" w:customStyle="1" w:styleId="0269F9BF88414C4AB48966FE09F15369">
    <w:name w:val="0269F9BF88414C4AB48966FE09F15369"/>
    <w:rsid w:val="00DA002A"/>
  </w:style>
  <w:style w:type="paragraph" w:customStyle="1" w:styleId="131CB34B1DD44DDAAF678E2FED01858B">
    <w:name w:val="131CB34B1DD44DDAAF678E2FED01858B"/>
    <w:rsid w:val="00DA002A"/>
  </w:style>
  <w:style w:type="paragraph" w:customStyle="1" w:styleId="83959E111D614DC0BB94752710775D85">
    <w:name w:val="83959E111D614DC0BB94752710775D85"/>
    <w:rsid w:val="00DA002A"/>
  </w:style>
  <w:style w:type="paragraph" w:customStyle="1" w:styleId="000A3A9C89494A129B80E79217C723DA">
    <w:name w:val="000A3A9C89494A129B80E79217C723DA"/>
    <w:rsid w:val="00DA002A"/>
  </w:style>
  <w:style w:type="paragraph" w:customStyle="1" w:styleId="B6F50B51338D49E99BFFA8FE6ACD2E22">
    <w:name w:val="B6F50B51338D49E99BFFA8FE6ACD2E22"/>
    <w:rsid w:val="00DA002A"/>
  </w:style>
  <w:style w:type="paragraph" w:customStyle="1" w:styleId="03D21F21CBAA4EBB9901177A3A729306">
    <w:name w:val="03D21F21CBAA4EBB9901177A3A729306"/>
    <w:rsid w:val="00DA002A"/>
  </w:style>
  <w:style w:type="paragraph" w:customStyle="1" w:styleId="BB23C6E0F7644EB3A3FD7E45FBCB62BE">
    <w:name w:val="BB23C6E0F7644EB3A3FD7E45FBCB62BE"/>
    <w:rsid w:val="00DA002A"/>
  </w:style>
  <w:style w:type="paragraph" w:customStyle="1" w:styleId="05A39D694C9E4E00BD971E68D409E95E">
    <w:name w:val="05A39D694C9E4E00BD971E68D409E95E"/>
    <w:rsid w:val="00DA002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d7d2c87-0daf-42e6-993d-94e1547fb94e" xsi:nil="true"/>
    <lcf76f155ced4ddcb4097134ff3c332f xmlns="34da0239-859d-454f-a133-eba11bf785f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14F9BF2D2A1B4E967E415D2ED3BA15" ma:contentTypeVersion="14" ma:contentTypeDescription="Create a new document." ma:contentTypeScope="" ma:versionID="7846c37b8f67f9e46506a01ba2a35889">
  <xsd:schema xmlns:xsd="http://www.w3.org/2001/XMLSchema" xmlns:xs="http://www.w3.org/2001/XMLSchema" xmlns:p="http://schemas.microsoft.com/office/2006/metadata/properties" xmlns:ns2="34da0239-859d-454f-a133-eba11bf785f0" xmlns:ns3="0d7d2c87-0daf-42e6-993d-94e1547fb94e" targetNamespace="http://schemas.microsoft.com/office/2006/metadata/properties" ma:root="true" ma:fieldsID="142fd1c96e7c8cd055098b8f17380406" ns2:_="" ns3:_="">
    <xsd:import namespace="34da0239-859d-454f-a133-eba11bf785f0"/>
    <xsd:import namespace="0d7d2c87-0daf-42e6-993d-94e1547fb9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da0239-859d-454f-a133-eba11bf78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ca7166d-de03-4c3e-865e-07adad3d8b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7d2c87-0daf-42e6-993d-94e1547fb94e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c3d8b09-b566-4e20-bcee-86cbfc8dd99a}" ma:internalName="TaxCatchAll" ma:showField="CatchAllData" ma:web="0d7d2c87-0daf-42e6-993d-94e1547fb9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44BAFD-A978-45EE-B417-EAAE60B03D70}">
  <ds:schemaRefs>
    <ds:schemaRef ds:uri="http://schemas.microsoft.com/office/2006/metadata/properties"/>
    <ds:schemaRef ds:uri="http://schemas.microsoft.com/office/infopath/2007/PartnerControls"/>
    <ds:schemaRef ds:uri="0d7d2c87-0daf-42e6-993d-94e1547fb94e"/>
    <ds:schemaRef ds:uri="34da0239-859d-454f-a133-eba11bf785f0"/>
  </ds:schemaRefs>
</ds:datastoreItem>
</file>

<file path=customXml/itemProps2.xml><?xml version="1.0" encoding="utf-8"?>
<ds:datastoreItem xmlns:ds="http://schemas.openxmlformats.org/officeDocument/2006/customXml" ds:itemID="{0B6EDD89-0A68-4401-8701-3623B0B07B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7BDA19-FB4C-4643-8E34-7B9FE5A1BC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da0239-859d-454f-a133-eba11bf785f0"/>
    <ds:schemaRef ds:uri="0d7d2c87-0daf-42e6-993d-94e1547fb9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969EC8-1AA4-46ED-AA64-6B13D10B1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545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Vinayak M Mantoor [MAHE-MIT]</cp:lastModifiedBy>
  <cp:revision>19</cp:revision>
  <cp:lastPrinted>2016-07-19T14:27:00Z</cp:lastPrinted>
  <dcterms:created xsi:type="dcterms:W3CDTF">2024-07-01T17:22:00Z</dcterms:created>
  <dcterms:modified xsi:type="dcterms:W3CDTF">2024-07-23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14F9BF2D2A1B4E967E415D2ED3BA15</vt:lpwstr>
  </property>
</Properties>
</file>